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35D3" w:rsidRPr="00D749F2" w:rsidRDefault="001835D3" w:rsidP="001835D3">
      <w:pPr>
        <w:jc w:val="center"/>
        <w:rPr>
          <w:b/>
          <w:sz w:val="36"/>
          <w:szCs w:val="36"/>
        </w:rPr>
      </w:pPr>
      <w:r w:rsidRPr="00D749F2">
        <w:rPr>
          <w:b/>
          <w:sz w:val="36"/>
          <w:szCs w:val="36"/>
        </w:rPr>
        <w:t>Leunam J. Tayupe R.</w:t>
      </w:r>
    </w:p>
    <w:p w:rsidR="001835D3" w:rsidRPr="00D749F2" w:rsidRDefault="001835D3" w:rsidP="001835D3">
      <w:pPr>
        <w:rPr>
          <w:b/>
          <w:sz w:val="24"/>
          <w:szCs w:val="24"/>
          <w:u w:val="single"/>
        </w:rPr>
      </w:pPr>
      <w:r w:rsidRPr="001835D3">
        <w:rPr>
          <w:b/>
        </w:rPr>
        <w:t xml:space="preserve"> </w:t>
      </w:r>
      <w:r w:rsidRPr="001835D3">
        <w:rPr>
          <w:b/>
          <w:sz w:val="24"/>
          <w:szCs w:val="24"/>
        </w:rPr>
        <w:t>(</w:t>
      </w:r>
      <w:r w:rsidRPr="00D749F2">
        <w:rPr>
          <w:b/>
          <w:sz w:val="24"/>
          <w:szCs w:val="24"/>
          <w:u w:val="single"/>
        </w:rPr>
        <w:t>786) 2709481</w:t>
      </w:r>
      <w:r w:rsidRPr="00D749F2">
        <w:rPr>
          <w:b/>
          <w:sz w:val="24"/>
          <w:szCs w:val="24"/>
          <w:u w:val="single"/>
        </w:rPr>
        <w:tab/>
      </w:r>
      <w:r w:rsidRPr="00D749F2">
        <w:rPr>
          <w:b/>
          <w:sz w:val="24"/>
          <w:szCs w:val="24"/>
          <w:u w:val="single"/>
        </w:rPr>
        <w:tab/>
      </w:r>
      <w:r w:rsidRPr="00D749F2">
        <w:rPr>
          <w:b/>
          <w:sz w:val="24"/>
          <w:szCs w:val="24"/>
          <w:u w:val="single"/>
        </w:rPr>
        <w:tab/>
      </w:r>
      <w:r w:rsidRPr="00D749F2">
        <w:rPr>
          <w:b/>
          <w:sz w:val="24"/>
          <w:szCs w:val="24"/>
          <w:u w:val="single"/>
        </w:rPr>
        <w:tab/>
      </w:r>
      <w:hyperlink r:id="rId6" w:history="1">
        <w:r w:rsidRPr="00D749F2">
          <w:rPr>
            <w:rStyle w:val="Hyperlink"/>
            <w:b/>
            <w:sz w:val="24"/>
            <w:szCs w:val="24"/>
          </w:rPr>
          <w:t>leunamt@gmail.com</w:t>
        </w:r>
      </w:hyperlink>
      <w:r w:rsidRPr="00D749F2">
        <w:rPr>
          <w:b/>
          <w:sz w:val="24"/>
          <w:szCs w:val="24"/>
          <w:u w:val="single"/>
        </w:rPr>
        <w:t xml:space="preserve"> </w:t>
      </w:r>
      <w:r w:rsidRPr="00D749F2">
        <w:rPr>
          <w:b/>
          <w:sz w:val="24"/>
          <w:szCs w:val="24"/>
          <w:u w:val="single"/>
        </w:rPr>
        <w:tab/>
      </w:r>
      <w:r w:rsidRPr="00D749F2">
        <w:rPr>
          <w:b/>
          <w:sz w:val="24"/>
          <w:szCs w:val="24"/>
          <w:u w:val="single"/>
        </w:rPr>
        <w:tab/>
      </w:r>
      <w:r w:rsidRPr="00D749F2">
        <w:rPr>
          <w:b/>
          <w:sz w:val="24"/>
          <w:szCs w:val="24"/>
          <w:u w:val="single"/>
        </w:rPr>
        <w:tab/>
      </w:r>
      <w:r w:rsidRPr="00D749F2">
        <w:rPr>
          <w:b/>
          <w:sz w:val="24"/>
          <w:szCs w:val="24"/>
          <w:u w:val="single"/>
        </w:rPr>
        <w:tab/>
      </w:r>
      <w:r w:rsidR="00D776EE" w:rsidRPr="00D749F2">
        <w:rPr>
          <w:b/>
          <w:sz w:val="24"/>
          <w:szCs w:val="24"/>
          <w:u w:val="single"/>
        </w:rPr>
        <w:t xml:space="preserve">Skype: </w:t>
      </w:r>
      <w:proofErr w:type="spellStart"/>
      <w:r w:rsidR="00D776EE" w:rsidRPr="00D749F2">
        <w:rPr>
          <w:b/>
          <w:sz w:val="24"/>
          <w:szCs w:val="24"/>
          <w:u w:val="single"/>
        </w:rPr>
        <w:t>leunamjt</w:t>
      </w:r>
      <w:proofErr w:type="spellEnd"/>
    </w:p>
    <w:p w:rsidR="001835D3" w:rsidRPr="001835D3" w:rsidRDefault="007C2485" w:rsidP="001835D3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ORACLE</w:t>
      </w:r>
      <w:r w:rsidR="00516AF6">
        <w:rPr>
          <w:b/>
          <w:sz w:val="24"/>
          <w:szCs w:val="24"/>
        </w:rPr>
        <w:t xml:space="preserve"> </w:t>
      </w:r>
      <w:r w:rsidR="001835D3" w:rsidRPr="001835D3">
        <w:rPr>
          <w:b/>
          <w:sz w:val="24"/>
          <w:szCs w:val="24"/>
        </w:rPr>
        <w:t>DATABASE ADMINISTRATOR</w:t>
      </w:r>
    </w:p>
    <w:p w:rsidR="001835D3" w:rsidRDefault="0005045C" w:rsidP="00E04BD9">
      <w:pPr>
        <w:pStyle w:val="ListParagraph"/>
        <w:numPr>
          <w:ilvl w:val="0"/>
          <w:numId w:val="1"/>
        </w:numPr>
        <w:spacing w:after="0" w:line="240" w:lineRule="auto"/>
        <w:jc w:val="both"/>
      </w:pPr>
      <w:r>
        <w:t>Extensive experience over 21</w:t>
      </w:r>
      <w:r w:rsidR="001835D3">
        <w:t xml:space="preserve"> years with Oracle</w:t>
      </w:r>
      <w:r w:rsidR="00316B80">
        <w:t xml:space="preserve"> and</w:t>
      </w:r>
      <w:r w:rsidR="001835D3">
        <w:t xml:space="preserve"> high availability environments, implementation and management.</w:t>
      </w:r>
    </w:p>
    <w:p w:rsidR="001835D3" w:rsidRDefault="001835D3" w:rsidP="00E04BD9">
      <w:pPr>
        <w:pStyle w:val="ListParagraph"/>
        <w:numPr>
          <w:ilvl w:val="0"/>
          <w:numId w:val="1"/>
        </w:numPr>
        <w:spacing w:after="0" w:line="240" w:lineRule="auto"/>
        <w:jc w:val="both"/>
      </w:pPr>
      <w:r>
        <w:t>Specialized in the formulation and implementation of IT projects with high skills in Oracle DB administration with high availability.</w:t>
      </w:r>
    </w:p>
    <w:p w:rsidR="001835D3" w:rsidRDefault="001835D3" w:rsidP="00E04BD9">
      <w:pPr>
        <w:pStyle w:val="ListParagraph"/>
        <w:numPr>
          <w:ilvl w:val="0"/>
          <w:numId w:val="1"/>
        </w:numPr>
        <w:spacing w:after="0" w:line="240" w:lineRule="auto"/>
        <w:jc w:val="both"/>
      </w:pPr>
      <w:r>
        <w:t xml:space="preserve">Demonstrated success in Retail, Telecommunications, Insurance, Petroleum &amp; Gas corporations with complex environments. </w:t>
      </w:r>
    </w:p>
    <w:p w:rsidR="001835D3" w:rsidRDefault="001835D3" w:rsidP="00E04BD9">
      <w:pPr>
        <w:pStyle w:val="ListParagraph"/>
        <w:numPr>
          <w:ilvl w:val="0"/>
          <w:numId w:val="1"/>
        </w:numPr>
        <w:jc w:val="both"/>
      </w:pPr>
      <w:r>
        <w:t>Exceptional interpersonal communications and leadership; An efficient multi-tasker, organized.</w:t>
      </w:r>
    </w:p>
    <w:p w:rsidR="001835D3" w:rsidRPr="00D776EE" w:rsidRDefault="00516AF6" w:rsidP="00516AF6">
      <w:pPr>
        <w:tabs>
          <w:tab w:val="left" w:pos="990"/>
          <w:tab w:val="center" w:pos="5400"/>
        </w:tabs>
      </w:pP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 w:rsidR="001835D3" w:rsidRPr="001835D3">
        <w:rPr>
          <w:b/>
          <w:sz w:val="24"/>
          <w:szCs w:val="24"/>
        </w:rPr>
        <w:t>PROFICIENCY IN SOFTW</w:t>
      </w:r>
      <w:r w:rsidR="001835D3">
        <w:rPr>
          <w:b/>
          <w:sz w:val="24"/>
          <w:szCs w:val="24"/>
        </w:rPr>
        <w:t>ARE ADMINISTRATION</w:t>
      </w:r>
    </w:p>
    <w:p w:rsidR="000D1BE0" w:rsidRDefault="000D1BE0" w:rsidP="000D1BE0">
      <w:pPr>
        <w:pStyle w:val="ListParagraph"/>
        <w:numPr>
          <w:ilvl w:val="0"/>
          <w:numId w:val="2"/>
        </w:numPr>
        <w:spacing w:after="0" w:line="240" w:lineRule="auto"/>
        <w:jc w:val="both"/>
      </w:pPr>
      <w:r>
        <w:t>Oracle Enterprise Manager Cloud Control 12c &amp; OEM - Oracle Enterprise Manager 11g Grid Control.</w:t>
      </w:r>
    </w:p>
    <w:p w:rsidR="000D1BE0" w:rsidRDefault="000D1BE0" w:rsidP="000D1BE0">
      <w:pPr>
        <w:pStyle w:val="ListParagraph"/>
        <w:numPr>
          <w:ilvl w:val="0"/>
          <w:numId w:val="2"/>
        </w:numPr>
        <w:spacing w:after="0" w:line="240" w:lineRule="auto"/>
        <w:jc w:val="both"/>
      </w:pPr>
      <w:r>
        <w:t xml:space="preserve">Oracle Database 11g R2, 12c </w:t>
      </w:r>
      <w:r w:rsidR="00426440">
        <w:t xml:space="preserve">and </w:t>
      </w:r>
      <w:r>
        <w:t>R</w:t>
      </w:r>
      <w:r w:rsidR="00426440">
        <w:t>eal Application Cluster (R</w:t>
      </w:r>
      <w:r>
        <w:t>AC</w:t>
      </w:r>
      <w:r w:rsidR="00426440">
        <w:t>)</w:t>
      </w:r>
      <w:r>
        <w:t xml:space="preserve"> Administration.</w:t>
      </w:r>
    </w:p>
    <w:p w:rsidR="00DD6780" w:rsidRDefault="00DD6780" w:rsidP="000D1BE0">
      <w:pPr>
        <w:pStyle w:val="ListParagraph"/>
        <w:numPr>
          <w:ilvl w:val="0"/>
          <w:numId w:val="2"/>
        </w:numPr>
        <w:spacing w:after="0" w:line="240" w:lineRule="auto"/>
        <w:jc w:val="both"/>
      </w:pPr>
      <w:r>
        <w:t xml:space="preserve">Oracle </w:t>
      </w:r>
      <w:proofErr w:type="spellStart"/>
      <w:r>
        <w:t>Dataguard</w:t>
      </w:r>
      <w:proofErr w:type="spellEnd"/>
      <w:r w:rsidR="002B362D">
        <w:t xml:space="preserve"> and or data replication and HAA.</w:t>
      </w:r>
      <w:bookmarkStart w:id="0" w:name="_GoBack"/>
      <w:bookmarkEnd w:id="0"/>
    </w:p>
    <w:p w:rsidR="000D1BE0" w:rsidRDefault="000D1BE0" w:rsidP="000D1BE0">
      <w:pPr>
        <w:pStyle w:val="ListParagraph"/>
        <w:numPr>
          <w:ilvl w:val="0"/>
          <w:numId w:val="2"/>
        </w:numPr>
        <w:spacing w:after="0" w:line="240" w:lineRule="auto"/>
        <w:jc w:val="both"/>
      </w:pPr>
      <w:r>
        <w:t xml:space="preserve">Oracle Grid Infrastructure 11g, </w:t>
      </w:r>
      <w:r w:rsidRPr="00C1264B">
        <w:rPr>
          <w:noProof/>
        </w:rPr>
        <w:t>Clusterware</w:t>
      </w:r>
      <w:r>
        <w:t xml:space="preserve"> and ASM.</w:t>
      </w:r>
    </w:p>
    <w:p w:rsidR="000D1BE0" w:rsidRDefault="000D1BE0" w:rsidP="000D1BE0">
      <w:pPr>
        <w:pStyle w:val="ListParagraph"/>
        <w:numPr>
          <w:ilvl w:val="0"/>
          <w:numId w:val="2"/>
        </w:numPr>
        <w:spacing w:after="0" w:line="240" w:lineRule="auto"/>
        <w:jc w:val="both"/>
      </w:pPr>
      <w:r>
        <w:t>Oracle Database Performance Tuning.</w:t>
      </w:r>
      <w:r w:rsidR="00DD6780">
        <w:t xml:space="preserve"> Oracle TFA - </w:t>
      </w:r>
      <w:proofErr w:type="spellStart"/>
      <w:r w:rsidR="00DD6780">
        <w:t>Oracheck</w:t>
      </w:r>
      <w:proofErr w:type="spellEnd"/>
    </w:p>
    <w:p w:rsidR="000D1BE0" w:rsidRDefault="00AB7A43" w:rsidP="000D1BE0">
      <w:pPr>
        <w:pStyle w:val="ListParagraph"/>
        <w:numPr>
          <w:ilvl w:val="0"/>
          <w:numId w:val="2"/>
        </w:numPr>
        <w:spacing w:after="0" w:line="240" w:lineRule="auto"/>
        <w:jc w:val="both"/>
      </w:pPr>
      <w:r>
        <w:t>O</w:t>
      </w:r>
      <w:r w:rsidR="000D1BE0">
        <w:t>racle Database, earlier releases as 7.3, 8i, 91 and, 10g R2 installation and configurations.</w:t>
      </w:r>
    </w:p>
    <w:p w:rsidR="000D1BE0" w:rsidRDefault="000D1BE0" w:rsidP="000D1BE0">
      <w:pPr>
        <w:pStyle w:val="ListParagraph"/>
        <w:numPr>
          <w:ilvl w:val="0"/>
          <w:numId w:val="2"/>
        </w:numPr>
        <w:spacing w:after="0" w:line="240" w:lineRule="auto"/>
        <w:jc w:val="both"/>
      </w:pPr>
      <w:r>
        <w:t>Oracle Database Upgrade from</w:t>
      </w:r>
      <w:r w:rsidRPr="00444E6E">
        <w:t xml:space="preserve"> </w:t>
      </w:r>
      <w:r>
        <w:t>earlier releases 9i-10g to 11g, 12c.</w:t>
      </w:r>
    </w:p>
    <w:p w:rsidR="000D1BE0" w:rsidRDefault="000D1BE0" w:rsidP="000D1BE0">
      <w:pPr>
        <w:pStyle w:val="ListParagraph"/>
        <w:numPr>
          <w:ilvl w:val="0"/>
          <w:numId w:val="2"/>
        </w:numPr>
        <w:spacing w:after="0" w:line="240" w:lineRule="auto"/>
        <w:jc w:val="both"/>
      </w:pPr>
      <w:r>
        <w:t>Oracle Database RMAN, Cloning Databases, Data Pump, Partitioning, Performance tuning of large systems.</w:t>
      </w:r>
    </w:p>
    <w:p w:rsidR="002B362D" w:rsidRDefault="002B362D" w:rsidP="000D1BE0">
      <w:pPr>
        <w:pStyle w:val="ListParagraph"/>
        <w:numPr>
          <w:ilvl w:val="0"/>
          <w:numId w:val="2"/>
        </w:numPr>
        <w:spacing w:after="0" w:line="240" w:lineRule="auto"/>
        <w:jc w:val="both"/>
      </w:pPr>
      <w:r>
        <w:t>Intermediate knowledge of TCP/IP, DNS, DHCP, MS Office</w:t>
      </w:r>
    </w:p>
    <w:p w:rsidR="000D1BE0" w:rsidRDefault="002B362D" w:rsidP="000D1BE0">
      <w:pPr>
        <w:pStyle w:val="ListParagraph"/>
        <w:numPr>
          <w:ilvl w:val="0"/>
          <w:numId w:val="2"/>
        </w:numPr>
        <w:spacing w:after="0" w:line="240" w:lineRule="auto"/>
        <w:jc w:val="both"/>
      </w:pPr>
      <w:r>
        <w:t xml:space="preserve">Strong knowledge of </w:t>
      </w:r>
      <w:r w:rsidR="000D1BE0">
        <w:t>OS Windows, Li</w:t>
      </w:r>
      <w:r w:rsidR="00715B9E">
        <w:t>nux, HPUX, IBM AIX, Solaris, VM</w:t>
      </w:r>
      <w:r>
        <w:t>Ware, Oracle Virtual Box</w:t>
      </w:r>
    </w:p>
    <w:p w:rsidR="000D517E" w:rsidRDefault="000D517E" w:rsidP="000D517E">
      <w:pPr>
        <w:pStyle w:val="ListParagraph"/>
        <w:spacing w:after="0" w:line="240" w:lineRule="auto"/>
      </w:pPr>
    </w:p>
    <w:p w:rsidR="00A44162" w:rsidRPr="00A44162" w:rsidRDefault="00A44162" w:rsidP="00A44162">
      <w:pPr>
        <w:jc w:val="center"/>
        <w:rPr>
          <w:b/>
          <w:sz w:val="24"/>
          <w:szCs w:val="24"/>
        </w:rPr>
      </w:pPr>
      <w:r w:rsidRPr="00A44162">
        <w:rPr>
          <w:b/>
          <w:sz w:val="24"/>
          <w:szCs w:val="24"/>
        </w:rPr>
        <w:t>ACCOMPLISHMENTS</w:t>
      </w:r>
    </w:p>
    <w:p w:rsidR="007C2485" w:rsidRDefault="007C2485" w:rsidP="007C2485">
      <w:pPr>
        <w:pStyle w:val="ListParagraph"/>
        <w:numPr>
          <w:ilvl w:val="0"/>
          <w:numId w:val="3"/>
        </w:numPr>
        <w:spacing w:line="240" w:lineRule="auto"/>
        <w:jc w:val="both"/>
      </w:pPr>
      <w:r w:rsidRPr="007C2485">
        <w:t>High skill of attention and satisfaction to the client</w:t>
      </w:r>
      <w:r w:rsidR="00846765">
        <w:t xml:space="preserve"> and oriented to details.</w:t>
      </w:r>
    </w:p>
    <w:p w:rsidR="00A44162" w:rsidRDefault="00A44162" w:rsidP="009A0FEF">
      <w:pPr>
        <w:pStyle w:val="ListParagraph"/>
        <w:numPr>
          <w:ilvl w:val="0"/>
          <w:numId w:val="3"/>
        </w:numPr>
        <w:spacing w:line="240" w:lineRule="auto"/>
        <w:jc w:val="both"/>
      </w:pPr>
      <w:r>
        <w:t xml:space="preserve">Developed SOPs for migrating ORACLE Retail database from single node to </w:t>
      </w:r>
      <w:r w:rsidR="00E066D2">
        <w:t>Real Applica</w:t>
      </w:r>
      <w:r w:rsidR="00426440">
        <w:t>t</w:t>
      </w:r>
      <w:r w:rsidR="00E066D2">
        <w:t>ion Cluster (RAC)</w:t>
      </w:r>
      <w:r w:rsidR="000D517E">
        <w:t xml:space="preserve"> which resulted into saving time by 93% at Central </w:t>
      </w:r>
      <w:proofErr w:type="spellStart"/>
      <w:r w:rsidR="000D517E">
        <w:t>Madeirense</w:t>
      </w:r>
      <w:proofErr w:type="spellEnd"/>
      <w:r w:rsidR="000D517E">
        <w:t xml:space="preserve"> in 201</w:t>
      </w:r>
      <w:r w:rsidR="00DF7232">
        <w:t>2</w:t>
      </w:r>
      <w:r w:rsidR="000D517E">
        <w:t>.</w:t>
      </w:r>
    </w:p>
    <w:p w:rsidR="00426440" w:rsidRDefault="00426440" w:rsidP="00426440">
      <w:pPr>
        <w:pStyle w:val="ListParagraph"/>
        <w:numPr>
          <w:ilvl w:val="0"/>
          <w:numId w:val="3"/>
        </w:numPr>
        <w:spacing w:line="240" w:lineRule="auto"/>
        <w:jc w:val="both"/>
      </w:pPr>
      <w:r w:rsidRPr="00790804">
        <w:t>Wrote procedures to migrate online without outage</w:t>
      </w:r>
      <w:r>
        <w:t xml:space="preserve"> (100% Reduction)</w:t>
      </w:r>
      <w:r w:rsidRPr="00790804">
        <w:t xml:space="preserve">, all </w:t>
      </w:r>
      <w:r>
        <w:t xml:space="preserve">RAC </w:t>
      </w:r>
      <w:r w:rsidRPr="00790804">
        <w:t xml:space="preserve">databases from HP 9500 storage to 3Par storage at Central </w:t>
      </w:r>
      <w:proofErr w:type="spellStart"/>
      <w:r w:rsidRPr="00790804">
        <w:t>Madeirense</w:t>
      </w:r>
      <w:proofErr w:type="spellEnd"/>
      <w:r w:rsidRPr="00790804">
        <w:t xml:space="preserve"> in 2014 improving the response time and availability.</w:t>
      </w:r>
    </w:p>
    <w:p w:rsidR="00426440" w:rsidRDefault="00426440" w:rsidP="00426440">
      <w:pPr>
        <w:pStyle w:val="ListParagraph"/>
        <w:numPr>
          <w:ilvl w:val="0"/>
          <w:numId w:val="3"/>
        </w:numPr>
        <w:spacing w:line="240" w:lineRule="auto"/>
        <w:jc w:val="both"/>
      </w:pPr>
      <w:r>
        <w:t>Work closely with the Unix Admin team to create and testing the procedure in order to backup and restore the Cluster environment with Real Application Cluster (RAC).</w:t>
      </w:r>
    </w:p>
    <w:p w:rsidR="000D517E" w:rsidRDefault="000D517E" w:rsidP="009A0FEF">
      <w:pPr>
        <w:pStyle w:val="ListParagraph"/>
        <w:numPr>
          <w:ilvl w:val="0"/>
          <w:numId w:val="3"/>
        </w:numPr>
        <w:spacing w:line="240" w:lineRule="auto"/>
        <w:jc w:val="both"/>
      </w:pPr>
      <w:r>
        <w:t>Upgraded the SOPs to cloning ORACLE Enterprise Business Suite database</w:t>
      </w:r>
      <w:r w:rsidR="004D45A1">
        <w:t xml:space="preserve"> at Central </w:t>
      </w:r>
      <w:proofErr w:type="spellStart"/>
      <w:r w:rsidR="004D45A1">
        <w:t>Madeirense</w:t>
      </w:r>
      <w:proofErr w:type="spellEnd"/>
      <w:r w:rsidR="004D45A1">
        <w:t xml:space="preserve"> </w:t>
      </w:r>
      <w:r w:rsidR="0062750E">
        <w:t>which resulted in</w:t>
      </w:r>
      <w:r w:rsidR="0078493E">
        <w:t xml:space="preserve"> a 100% increase in revenue in 2012.</w:t>
      </w:r>
    </w:p>
    <w:p w:rsidR="00D749F2" w:rsidRDefault="0062750E" w:rsidP="009A0FEF">
      <w:pPr>
        <w:pStyle w:val="ListParagraph"/>
        <w:numPr>
          <w:ilvl w:val="0"/>
          <w:numId w:val="3"/>
        </w:numPr>
        <w:spacing w:line="240" w:lineRule="auto"/>
        <w:jc w:val="both"/>
      </w:pPr>
      <w:r>
        <w:t xml:space="preserve">Wrote procedures to restore and recover all </w:t>
      </w:r>
      <w:r w:rsidR="0003241B">
        <w:t xml:space="preserve">RAC </w:t>
      </w:r>
      <w:r>
        <w:t>databases</w:t>
      </w:r>
      <w:r w:rsidR="00426440">
        <w:t xml:space="preserve"> and single node</w:t>
      </w:r>
      <w:r>
        <w:t xml:space="preserve"> at Central </w:t>
      </w:r>
      <w:proofErr w:type="spellStart"/>
      <w:r>
        <w:t>Madeirense</w:t>
      </w:r>
      <w:proofErr w:type="spellEnd"/>
      <w:r>
        <w:t xml:space="preserve"> in 2012 and,  </w:t>
      </w:r>
      <w:proofErr w:type="spellStart"/>
      <w:r>
        <w:t>Proseguros</w:t>
      </w:r>
      <w:proofErr w:type="spellEnd"/>
      <w:r>
        <w:t xml:space="preserve"> in 2015 that resulted in savings of over $100K</w:t>
      </w:r>
    </w:p>
    <w:p w:rsidR="00245955" w:rsidRDefault="00AD0146" w:rsidP="009A0FEF">
      <w:pPr>
        <w:pStyle w:val="ListParagraph"/>
        <w:numPr>
          <w:ilvl w:val="0"/>
          <w:numId w:val="3"/>
        </w:numPr>
        <w:spacing w:line="240" w:lineRule="auto"/>
        <w:jc w:val="both"/>
      </w:pPr>
      <w:r>
        <w:t xml:space="preserve">Contributed </w:t>
      </w:r>
      <w:r w:rsidR="00BD7C7C" w:rsidRPr="00BD7C7C">
        <w:t>to reduce billing cycles from 14 to 4 hours, improving response time by 28%</w:t>
      </w:r>
      <w:r>
        <w:t xml:space="preserve"> while working with the P</w:t>
      </w:r>
      <w:r w:rsidRPr="00BD7C7C">
        <w:t xml:space="preserve">roject </w:t>
      </w:r>
      <w:r w:rsidR="00065360" w:rsidRPr="00BD7C7C">
        <w:t xml:space="preserve">Kenan </w:t>
      </w:r>
      <w:r w:rsidR="00065360">
        <w:t xml:space="preserve"> </w:t>
      </w:r>
      <w:r w:rsidRPr="00BD7C7C">
        <w:t>data base Kenan</w:t>
      </w:r>
      <w:r w:rsidR="00065360">
        <w:t>.</w:t>
      </w:r>
      <w:r>
        <w:t xml:space="preserve"> </w:t>
      </w:r>
    </w:p>
    <w:p w:rsidR="001835D3" w:rsidRPr="003D1B9D" w:rsidRDefault="00A44162" w:rsidP="00D749F2">
      <w:pPr>
        <w:jc w:val="center"/>
        <w:rPr>
          <w:b/>
          <w:sz w:val="24"/>
          <w:szCs w:val="24"/>
        </w:rPr>
      </w:pPr>
      <w:r w:rsidRPr="003D1B9D">
        <w:rPr>
          <w:b/>
          <w:sz w:val="24"/>
          <w:szCs w:val="24"/>
        </w:rPr>
        <w:t>CAREER HISTORY</w:t>
      </w:r>
    </w:p>
    <w:p w:rsidR="00F53CE1" w:rsidRDefault="004B77E4" w:rsidP="00F53CE1">
      <w:r>
        <w:rPr>
          <w:b/>
        </w:rPr>
        <w:t xml:space="preserve">Senior </w:t>
      </w:r>
      <w:r w:rsidR="00F53CE1" w:rsidRPr="005310AA">
        <w:rPr>
          <w:b/>
        </w:rPr>
        <w:t>Oracle DBA</w:t>
      </w:r>
      <w:r w:rsidR="00F53CE1">
        <w:t xml:space="preserve">, Bay </w:t>
      </w:r>
      <w:r w:rsidR="006022CD">
        <w:t xml:space="preserve">Hill </w:t>
      </w:r>
      <w:r w:rsidR="00F53CE1">
        <w:t>Consulting</w:t>
      </w:r>
      <w:r w:rsidR="006022CD">
        <w:t xml:space="preserve"> and Advising</w:t>
      </w:r>
      <w:r w:rsidR="00F53CE1">
        <w:t xml:space="preserve">, LLC - Miami, FL </w:t>
      </w:r>
      <w:r w:rsidR="00F53CE1">
        <w:tab/>
      </w:r>
      <w:r w:rsidR="00F53CE1">
        <w:tab/>
      </w:r>
      <w:r w:rsidR="00F53CE1">
        <w:tab/>
        <w:t xml:space="preserve">01/2016 </w:t>
      </w:r>
      <w:r w:rsidR="006D56F0">
        <w:t>–</w:t>
      </w:r>
      <w:r w:rsidR="00F53CE1">
        <w:t xml:space="preserve"> Current</w:t>
      </w:r>
      <w:r w:rsidR="006D56F0">
        <w:t xml:space="preserve"> (Part Time)</w:t>
      </w:r>
    </w:p>
    <w:p w:rsidR="00F53CE1" w:rsidRDefault="00F53CE1" w:rsidP="00F53CE1">
      <w:pPr>
        <w:pStyle w:val="ListParagraph"/>
        <w:numPr>
          <w:ilvl w:val="0"/>
          <w:numId w:val="17"/>
        </w:numPr>
        <w:spacing w:before="240"/>
        <w:jc w:val="both"/>
      </w:pPr>
      <w:r>
        <w:t>Coordinate</w:t>
      </w:r>
      <w:r w:rsidRPr="00D168DB">
        <w:t xml:space="preserve"> and tracking of activities aimed at improving the </w:t>
      </w:r>
      <w:r w:rsidR="00793B64">
        <w:t xml:space="preserve">IT </w:t>
      </w:r>
      <w:r w:rsidRPr="00D168DB">
        <w:t>infrastructure of servers, storage, and databases</w:t>
      </w:r>
      <w:r w:rsidRPr="00CB065B">
        <w:t>.</w:t>
      </w:r>
    </w:p>
    <w:p w:rsidR="00F53CE1" w:rsidRDefault="00F53CE1" w:rsidP="00F53CE1">
      <w:pPr>
        <w:pStyle w:val="ListParagraph"/>
        <w:numPr>
          <w:ilvl w:val="0"/>
          <w:numId w:val="17"/>
        </w:numPr>
        <w:spacing w:before="240"/>
        <w:jc w:val="both"/>
      </w:pPr>
      <w:r w:rsidRPr="00CB065B">
        <w:t>Administration, performance tuning and monitoring of Oracle databases</w:t>
      </w:r>
      <w:r>
        <w:t xml:space="preserve"> 12c (on demand)</w:t>
      </w:r>
      <w:r w:rsidRPr="00CB065B">
        <w:t>, supported wit</w:t>
      </w:r>
      <w:r>
        <w:t>h Oracle Enterprise Manager Cloud Control and others Oracle tools such as TFA.</w:t>
      </w:r>
    </w:p>
    <w:p w:rsidR="00F53CE1" w:rsidRPr="00A1144C" w:rsidRDefault="00F53CE1" w:rsidP="00F53CE1">
      <w:pPr>
        <w:pStyle w:val="ListParagraph"/>
        <w:numPr>
          <w:ilvl w:val="0"/>
          <w:numId w:val="17"/>
        </w:numPr>
        <w:spacing w:before="240"/>
        <w:jc w:val="both"/>
        <w:rPr>
          <w:rFonts w:cstheme="minorHAnsi"/>
        </w:rPr>
      </w:pPr>
      <w:r w:rsidRPr="000C2E3A">
        <w:rPr>
          <w:rFonts w:eastAsia="Times New Roman" w:cstheme="minorHAnsi"/>
          <w:color w:val="000000"/>
        </w:rPr>
        <w:t>Guarantee that databases services meet security, high availability, performance, capacity and reliability requirements.</w:t>
      </w:r>
    </w:p>
    <w:p w:rsidR="00A1144C" w:rsidRPr="00A1144C" w:rsidRDefault="00A1144C" w:rsidP="00F53CE1">
      <w:pPr>
        <w:pStyle w:val="ListParagraph"/>
        <w:numPr>
          <w:ilvl w:val="0"/>
          <w:numId w:val="17"/>
        </w:numPr>
        <w:spacing w:before="240"/>
        <w:jc w:val="both"/>
        <w:rPr>
          <w:rFonts w:cstheme="minorHAnsi"/>
        </w:rPr>
      </w:pPr>
      <w:r w:rsidRPr="00A1144C">
        <w:rPr>
          <w:rFonts w:cstheme="minorHAnsi"/>
          <w:shd w:val="clear" w:color="auto" w:fill="FFFFFF"/>
        </w:rPr>
        <w:t>Monitoring database and</w:t>
      </w:r>
      <w:r>
        <w:rPr>
          <w:rFonts w:cstheme="minorHAnsi"/>
          <w:shd w:val="clear" w:color="auto" w:fill="FFFFFF"/>
        </w:rPr>
        <w:t>,</w:t>
      </w:r>
      <w:r w:rsidRPr="00A1144C">
        <w:rPr>
          <w:rFonts w:cstheme="minorHAnsi"/>
          <w:shd w:val="clear" w:color="auto" w:fill="FFFFFF"/>
        </w:rPr>
        <w:t xml:space="preserve">  set up audit process to ensure database security.</w:t>
      </w:r>
    </w:p>
    <w:p w:rsidR="00F53CE1" w:rsidRDefault="00F53CE1" w:rsidP="00F53CE1">
      <w:pPr>
        <w:pStyle w:val="ListParagraph"/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/>
        </w:rPr>
      </w:pPr>
      <w:r w:rsidRPr="00403919">
        <w:rPr>
          <w:rFonts w:eastAsia="Times New Roman" w:cstheme="minorHAnsi"/>
          <w:color w:val="000000"/>
        </w:rPr>
        <w:t>Performing cloning databases.</w:t>
      </w:r>
    </w:p>
    <w:p w:rsidR="00F53CE1" w:rsidRPr="000C2E3A" w:rsidRDefault="00F53CE1" w:rsidP="00F53CE1">
      <w:pPr>
        <w:pStyle w:val="ListParagraph"/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lastRenderedPageBreak/>
        <w:t>Development and m</w:t>
      </w:r>
      <w:r w:rsidRPr="000C2E3A">
        <w:rPr>
          <w:rFonts w:eastAsia="Times New Roman" w:cstheme="minorHAnsi"/>
          <w:color w:val="000000"/>
        </w:rPr>
        <w:t>anage backups, recovery processes and bus</w:t>
      </w:r>
      <w:r w:rsidRPr="00403919">
        <w:rPr>
          <w:rFonts w:eastAsia="Times New Roman" w:cstheme="minorHAnsi"/>
          <w:color w:val="000000"/>
        </w:rPr>
        <w:t>iness continuity recovery plans.</w:t>
      </w:r>
    </w:p>
    <w:p w:rsidR="002A5936" w:rsidRPr="0075794D" w:rsidRDefault="004B77E4" w:rsidP="002A5936">
      <w:r>
        <w:rPr>
          <w:b/>
        </w:rPr>
        <w:t xml:space="preserve">Senior </w:t>
      </w:r>
      <w:r w:rsidR="002A5936" w:rsidRPr="00644F77">
        <w:rPr>
          <w:b/>
        </w:rPr>
        <w:t>Oracle DBA</w:t>
      </w:r>
      <w:r w:rsidR="002A5936" w:rsidRPr="00644F77">
        <w:t xml:space="preserve">, LAMSER AEROESPACE, </w:t>
      </w:r>
      <w:r w:rsidR="00C371CB" w:rsidRPr="00644F77">
        <w:t>Corp</w:t>
      </w:r>
      <w:r w:rsidR="002A5936" w:rsidRPr="00644F77">
        <w:t xml:space="preserve"> -</w:t>
      </w:r>
      <w:r w:rsidR="002A5936" w:rsidRPr="00644F77">
        <w:rPr>
          <w:rFonts w:cstheme="minorHAnsi"/>
        </w:rPr>
        <w:t xml:space="preserve"> </w:t>
      </w:r>
      <w:proofErr w:type="spellStart"/>
      <w:r w:rsidR="00B0411E" w:rsidRPr="00644F77">
        <w:rPr>
          <w:rFonts w:cstheme="minorHAnsi"/>
          <w:color w:val="000000"/>
        </w:rPr>
        <w:t>Opa</w:t>
      </w:r>
      <w:proofErr w:type="spellEnd"/>
      <w:r w:rsidR="00B0411E" w:rsidRPr="00644F77">
        <w:rPr>
          <w:rFonts w:cstheme="minorHAnsi"/>
          <w:color w:val="000000"/>
        </w:rPr>
        <w:t xml:space="preserve"> </w:t>
      </w:r>
      <w:proofErr w:type="spellStart"/>
      <w:r w:rsidR="00B0411E" w:rsidRPr="00644F77">
        <w:rPr>
          <w:rFonts w:cstheme="minorHAnsi"/>
          <w:color w:val="000000"/>
        </w:rPr>
        <w:t>Locka</w:t>
      </w:r>
      <w:proofErr w:type="spellEnd"/>
      <w:r w:rsidR="00B0411E" w:rsidRPr="00644F77">
        <w:rPr>
          <w:rFonts w:cstheme="minorHAnsi"/>
          <w:color w:val="000000"/>
        </w:rPr>
        <w:t xml:space="preserve"> Fl</w:t>
      </w:r>
      <w:r w:rsidR="002A5936" w:rsidRPr="00644F77">
        <w:t>.</w:t>
      </w:r>
      <w:r w:rsidR="002A5936" w:rsidRPr="00644F77">
        <w:tab/>
      </w:r>
      <w:r w:rsidR="002A5936" w:rsidRPr="00644F77">
        <w:tab/>
      </w:r>
      <w:r w:rsidR="002A5936" w:rsidRPr="00644F77">
        <w:tab/>
      </w:r>
      <w:r w:rsidR="005946CA">
        <w:tab/>
      </w:r>
      <w:r w:rsidR="002A5936" w:rsidRPr="00644F77">
        <w:tab/>
      </w:r>
      <w:r w:rsidR="002A5936" w:rsidRPr="0075794D">
        <w:t xml:space="preserve">06/2014 </w:t>
      </w:r>
      <w:r w:rsidR="006D56F0" w:rsidRPr="0075794D">
        <w:t>–</w:t>
      </w:r>
      <w:r w:rsidR="002A5936" w:rsidRPr="0075794D">
        <w:t xml:space="preserve"> Current</w:t>
      </w:r>
    </w:p>
    <w:p w:rsidR="002A5936" w:rsidRPr="00CB065B" w:rsidRDefault="002A5936" w:rsidP="002A5936">
      <w:pPr>
        <w:pStyle w:val="ListParagraph"/>
        <w:numPr>
          <w:ilvl w:val="0"/>
          <w:numId w:val="15"/>
        </w:numPr>
        <w:spacing w:before="240"/>
        <w:jc w:val="both"/>
      </w:pPr>
      <w:r w:rsidRPr="00CB065B">
        <w:t xml:space="preserve">Build the level III infrastructure team for databases, </w:t>
      </w:r>
      <w:r w:rsidRPr="00CB065B">
        <w:rPr>
          <w:noProof/>
        </w:rPr>
        <w:t>networks,</w:t>
      </w:r>
      <w:r w:rsidRPr="00CB065B">
        <w:t xml:space="preserve"> and servers.</w:t>
      </w:r>
    </w:p>
    <w:p w:rsidR="002A5936" w:rsidRDefault="002A5936" w:rsidP="002A5936">
      <w:pPr>
        <w:pStyle w:val="ListParagraph"/>
        <w:numPr>
          <w:ilvl w:val="0"/>
          <w:numId w:val="15"/>
        </w:numPr>
        <w:spacing w:before="240"/>
        <w:jc w:val="both"/>
      </w:pPr>
      <w:r w:rsidRPr="00D168DB">
        <w:t>Project development</w:t>
      </w:r>
      <w:r>
        <w:t>, coordinate</w:t>
      </w:r>
      <w:r w:rsidRPr="00D168DB">
        <w:t xml:space="preserve"> and tracking of activities aimed at improving the infrastructure of servers, storage, and databases</w:t>
      </w:r>
      <w:r w:rsidRPr="00CB065B">
        <w:t>.</w:t>
      </w:r>
    </w:p>
    <w:p w:rsidR="002A5936" w:rsidRPr="006C19FD" w:rsidRDefault="002A5936" w:rsidP="002A5936">
      <w:pPr>
        <w:pStyle w:val="ListParagraph"/>
        <w:numPr>
          <w:ilvl w:val="0"/>
          <w:numId w:val="15"/>
        </w:numPr>
        <w:spacing w:before="240"/>
        <w:jc w:val="both"/>
      </w:pPr>
      <w:r w:rsidRPr="006C19FD">
        <w:rPr>
          <w:rFonts w:cstheme="minorHAnsi"/>
          <w:color w:val="000000"/>
          <w:shd w:val="clear" w:color="auto" w:fill="FFFFFF"/>
        </w:rPr>
        <w:t>Responsible for th</w:t>
      </w:r>
      <w:r w:rsidR="00316B80">
        <w:rPr>
          <w:rFonts w:cstheme="minorHAnsi"/>
          <w:color w:val="000000"/>
          <w:shd w:val="clear" w:color="auto" w:fill="FFFFFF"/>
        </w:rPr>
        <w:t>e deployment, configuration,</w:t>
      </w:r>
      <w:r w:rsidRPr="006C19FD">
        <w:rPr>
          <w:rFonts w:cstheme="minorHAnsi"/>
          <w:color w:val="000000"/>
          <w:shd w:val="clear" w:color="auto" w:fill="FFFFFF"/>
        </w:rPr>
        <w:t xml:space="preserve"> support of </w:t>
      </w:r>
      <w:r w:rsidR="00316B80">
        <w:rPr>
          <w:rFonts w:cstheme="minorHAnsi"/>
          <w:color w:val="000000"/>
          <w:shd w:val="clear" w:color="auto" w:fill="FFFFFF"/>
        </w:rPr>
        <w:t xml:space="preserve">applications and </w:t>
      </w:r>
      <w:r w:rsidRPr="006C19FD">
        <w:rPr>
          <w:rFonts w:cstheme="minorHAnsi"/>
          <w:color w:val="000000"/>
          <w:shd w:val="clear" w:color="auto" w:fill="FFFFFF"/>
        </w:rPr>
        <w:t>database systems based on the best practices of the industry</w:t>
      </w:r>
      <w:r w:rsidR="00935288">
        <w:rPr>
          <w:rFonts w:cstheme="minorHAnsi"/>
          <w:color w:val="000000"/>
          <w:shd w:val="clear" w:color="auto" w:fill="FFFFFF"/>
        </w:rPr>
        <w:t xml:space="preserve">, </w:t>
      </w:r>
      <w:r w:rsidR="00935288" w:rsidRPr="00935288">
        <w:rPr>
          <w:rFonts w:cstheme="minorHAnsi"/>
          <w:shd w:val="clear" w:color="auto" w:fill="FFFFFF"/>
        </w:rPr>
        <w:t xml:space="preserve">test patches and upgrades in order to provide </w:t>
      </w:r>
      <w:r w:rsidR="00935288">
        <w:rPr>
          <w:rFonts w:cstheme="minorHAnsi"/>
          <w:shd w:val="clear" w:color="auto" w:fill="FFFFFF"/>
        </w:rPr>
        <w:t>reliability in the database performance.</w:t>
      </w:r>
    </w:p>
    <w:p w:rsidR="002A5936" w:rsidRDefault="002A5936" w:rsidP="002A5936">
      <w:pPr>
        <w:pStyle w:val="ListParagraph"/>
        <w:numPr>
          <w:ilvl w:val="0"/>
          <w:numId w:val="15"/>
        </w:numPr>
        <w:spacing w:before="240"/>
        <w:jc w:val="both"/>
      </w:pPr>
      <w:r w:rsidRPr="00CB065B">
        <w:t>Administration, performance tuning and monitoring of Oracle database</w:t>
      </w:r>
      <w:r w:rsidR="009B1532">
        <w:t>s in versions 10g, 11g and 12c.</w:t>
      </w:r>
    </w:p>
    <w:p w:rsidR="002A5936" w:rsidRPr="006C19FD" w:rsidRDefault="009B1532" w:rsidP="002A5936">
      <w:pPr>
        <w:pStyle w:val="ListParagraph"/>
        <w:numPr>
          <w:ilvl w:val="0"/>
          <w:numId w:val="15"/>
        </w:numPr>
        <w:jc w:val="both"/>
        <w:rPr>
          <w:rFonts w:cstheme="minorHAnsi"/>
        </w:rPr>
      </w:pPr>
      <w:r>
        <w:rPr>
          <w:rFonts w:cstheme="minorHAnsi"/>
          <w:color w:val="000000"/>
          <w:shd w:val="clear" w:color="auto" w:fill="FFFFFF"/>
        </w:rPr>
        <w:t>Coordinate and p</w:t>
      </w:r>
      <w:r w:rsidR="002A5936" w:rsidRPr="006C19FD">
        <w:rPr>
          <w:rFonts w:cstheme="minorHAnsi"/>
          <w:color w:val="000000"/>
          <w:shd w:val="clear" w:color="auto" w:fill="FFFFFF"/>
        </w:rPr>
        <w:t>erform routine maintenance and optimization of</w:t>
      </w:r>
      <w:r>
        <w:rPr>
          <w:rFonts w:cstheme="minorHAnsi"/>
          <w:color w:val="000000"/>
          <w:shd w:val="clear" w:color="auto" w:fill="FFFFFF"/>
        </w:rPr>
        <w:t xml:space="preserve"> applications, </w:t>
      </w:r>
      <w:r w:rsidR="002A5936" w:rsidRPr="006C19FD">
        <w:rPr>
          <w:rFonts w:cstheme="minorHAnsi"/>
          <w:color w:val="000000"/>
          <w:shd w:val="clear" w:color="auto" w:fill="FFFFFF"/>
        </w:rPr>
        <w:t>databases and data warehouse systems</w:t>
      </w:r>
      <w:r w:rsidR="002A5936">
        <w:rPr>
          <w:rFonts w:cstheme="minorHAnsi"/>
          <w:color w:val="000000"/>
          <w:shd w:val="clear" w:color="auto" w:fill="FFFFFF"/>
        </w:rPr>
        <w:t>.</w:t>
      </w:r>
    </w:p>
    <w:p w:rsidR="00FA74BB" w:rsidRDefault="002A5936" w:rsidP="002A5936">
      <w:pPr>
        <w:pStyle w:val="ListParagraph"/>
        <w:numPr>
          <w:ilvl w:val="0"/>
          <w:numId w:val="15"/>
        </w:numPr>
        <w:jc w:val="both"/>
      </w:pPr>
      <w:r>
        <w:rPr>
          <w:rFonts w:eastAsia="Times New Roman" w:cstheme="minorHAnsi"/>
          <w:color w:val="000000"/>
        </w:rPr>
        <w:t>Development and m</w:t>
      </w:r>
      <w:r w:rsidRPr="000C2E3A">
        <w:rPr>
          <w:rFonts w:eastAsia="Times New Roman" w:cstheme="minorHAnsi"/>
          <w:color w:val="000000"/>
        </w:rPr>
        <w:t>anage backups, recovery processes and bus</w:t>
      </w:r>
      <w:r w:rsidRPr="00403919">
        <w:rPr>
          <w:rFonts w:eastAsia="Times New Roman" w:cstheme="minorHAnsi"/>
          <w:color w:val="000000"/>
        </w:rPr>
        <w:t>iness continuity recovery plans.</w:t>
      </w:r>
      <w:r w:rsidR="00950C3F">
        <w:t xml:space="preserve"> </w:t>
      </w:r>
    </w:p>
    <w:p w:rsidR="00DD6780" w:rsidRPr="00DD6780" w:rsidRDefault="00DD6780" w:rsidP="00DD6780">
      <w:pPr>
        <w:spacing w:before="240" w:line="240" w:lineRule="auto"/>
        <w:jc w:val="both"/>
        <w:rPr>
          <w:rFonts w:cstheme="minorHAnsi"/>
          <w:b/>
          <w:shd w:val="clear" w:color="auto" w:fill="FFFFFF"/>
        </w:rPr>
      </w:pPr>
      <w:r w:rsidRPr="00DD6780">
        <w:rPr>
          <w:rFonts w:cstheme="minorHAnsi"/>
          <w:b/>
          <w:shd w:val="clear" w:color="auto" w:fill="FFFFFF"/>
        </w:rPr>
        <w:t xml:space="preserve">Systems Advisor and Oracle DBA, </w:t>
      </w:r>
      <w:r w:rsidRPr="00DD6780">
        <w:rPr>
          <w:rFonts w:cstheme="minorHAnsi"/>
          <w:shd w:val="clear" w:color="auto" w:fill="FFFFFF"/>
        </w:rPr>
        <w:t>Venezuelan Military Air Force at the IT Division</w:t>
      </w:r>
      <w:r>
        <w:rPr>
          <w:rFonts w:cstheme="minorHAnsi"/>
          <w:shd w:val="clear" w:color="auto" w:fill="FFFFFF"/>
        </w:rPr>
        <w:tab/>
      </w:r>
      <w:r>
        <w:rPr>
          <w:rFonts w:cstheme="minorHAnsi"/>
          <w:shd w:val="clear" w:color="auto" w:fill="FFFFFF"/>
        </w:rPr>
        <w:tab/>
        <w:t>03/2011 – 0</w:t>
      </w:r>
      <w:r w:rsidR="00B46A50">
        <w:rPr>
          <w:rFonts w:cstheme="minorHAnsi"/>
          <w:shd w:val="clear" w:color="auto" w:fill="FFFFFF"/>
        </w:rPr>
        <w:t>6</w:t>
      </w:r>
      <w:r>
        <w:rPr>
          <w:rFonts w:cstheme="minorHAnsi"/>
          <w:shd w:val="clear" w:color="auto" w:fill="FFFFFF"/>
        </w:rPr>
        <w:t>/2015</w:t>
      </w:r>
    </w:p>
    <w:p w:rsidR="00DD6780" w:rsidRPr="00DD6780" w:rsidRDefault="00DD6780" w:rsidP="00DD6780">
      <w:pPr>
        <w:pStyle w:val="ListParagraph"/>
        <w:numPr>
          <w:ilvl w:val="0"/>
          <w:numId w:val="18"/>
        </w:numPr>
        <w:spacing w:before="240" w:line="240" w:lineRule="auto"/>
        <w:rPr>
          <w:rFonts w:cstheme="minorHAnsi"/>
        </w:rPr>
      </w:pPr>
      <w:r w:rsidRPr="00DD6780">
        <w:rPr>
          <w:rFonts w:cstheme="minorHAnsi"/>
          <w:shd w:val="clear" w:color="auto" w:fill="FFFFFF"/>
        </w:rPr>
        <w:t>Provide training (SQL*Plus) to military personnel on best practices in the implementation of development solutions and databases.</w:t>
      </w:r>
    </w:p>
    <w:p w:rsidR="00DD6780" w:rsidRPr="00DD6780" w:rsidRDefault="00DD6780" w:rsidP="00DD6780">
      <w:pPr>
        <w:pStyle w:val="ListParagraph"/>
        <w:numPr>
          <w:ilvl w:val="0"/>
          <w:numId w:val="18"/>
        </w:numPr>
        <w:spacing w:before="240" w:line="240" w:lineRule="auto"/>
        <w:rPr>
          <w:rFonts w:cstheme="minorHAnsi"/>
        </w:rPr>
      </w:pPr>
      <w:r w:rsidRPr="00DD6780">
        <w:rPr>
          <w:rFonts w:cstheme="minorHAnsi"/>
          <w:shd w:val="clear" w:color="auto" w:fill="FFFFFF"/>
        </w:rPr>
        <w:t>Plan, execute and monitor technology projects related to improvements in database and server services.</w:t>
      </w:r>
    </w:p>
    <w:p w:rsidR="00DD6780" w:rsidRPr="00DD6780" w:rsidRDefault="00DD6780" w:rsidP="00DD6780">
      <w:pPr>
        <w:pStyle w:val="ListParagraph"/>
        <w:numPr>
          <w:ilvl w:val="0"/>
          <w:numId w:val="18"/>
        </w:numPr>
        <w:spacing w:before="240" w:line="240" w:lineRule="auto"/>
        <w:rPr>
          <w:rFonts w:cstheme="minorHAnsi"/>
        </w:rPr>
      </w:pPr>
      <w:r w:rsidRPr="00DD6780">
        <w:rPr>
          <w:rFonts w:cstheme="minorHAnsi"/>
          <w:shd w:val="clear" w:color="auto" w:fill="FFFFFF"/>
        </w:rPr>
        <w:t>Consulting on best practices and management of databases and IT infrastructure.</w:t>
      </w:r>
    </w:p>
    <w:p w:rsidR="00DD6780" w:rsidRPr="00DD6780" w:rsidRDefault="00DD6780" w:rsidP="00E24A8B">
      <w:pPr>
        <w:pStyle w:val="ListParagraph"/>
        <w:numPr>
          <w:ilvl w:val="0"/>
          <w:numId w:val="18"/>
        </w:numPr>
        <w:spacing w:before="240" w:line="240" w:lineRule="auto"/>
        <w:rPr>
          <w:rFonts w:cstheme="minorHAnsi"/>
        </w:rPr>
      </w:pPr>
      <w:r w:rsidRPr="00DD6780">
        <w:rPr>
          <w:rFonts w:cstheme="minorHAnsi"/>
          <w:shd w:val="clear" w:color="auto" w:fill="FFFFFF"/>
        </w:rPr>
        <w:t>Analysis and preparation of audit reports at the request or direction of the top command.</w:t>
      </w:r>
    </w:p>
    <w:p w:rsidR="00DD6780" w:rsidRPr="00DD6780" w:rsidRDefault="00F91549" w:rsidP="00E24A8B">
      <w:pPr>
        <w:pStyle w:val="ListParagraph"/>
        <w:numPr>
          <w:ilvl w:val="0"/>
          <w:numId w:val="18"/>
        </w:numPr>
        <w:spacing w:before="240" w:line="240" w:lineRule="auto"/>
        <w:rPr>
          <w:rFonts w:cstheme="minorHAnsi"/>
        </w:rPr>
      </w:pPr>
      <w:r>
        <w:rPr>
          <w:rFonts w:cstheme="minorHAnsi"/>
          <w:shd w:val="clear" w:color="auto" w:fill="FFFFFF"/>
        </w:rPr>
        <w:t xml:space="preserve">RMAN configuration, design, </w:t>
      </w:r>
      <w:r w:rsidR="00DD6780" w:rsidRPr="00DD6780">
        <w:rPr>
          <w:rFonts w:cstheme="minorHAnsi"/>
          <w:shd w:val="clear" w:color="auto" w:fill="FFFFFF"/>
        </w:rPr>
        <w:t>implementation</w:t>
      </w:r>
      <w:r>
        <w:rPr>
          <w:rFonts w:cstheme="minorHAnsi"/>
          <w:shd w:val="clear" w:color="auto" w:fill="FFFFFF"/>
        </w:rPr>
        <w:t xml:space="preserve"> and test</w:t>
      </w:r>
      <w:r w:rsidR="00DD6780" w:rsidRPr="00DD6780">
        <w:rPr>
          <w:rFonts w:cstheme="minorHAnsi"/>
          <w:shd w:val="clear" w:color="auto" w:fill="FFFFFF"/>
        </w:rPr>
        <w:t xml:space="preserve"> of disaster recovery plan.</w:t>
      </w:r>
    </w:p>
    <w:p w:rsidR="00DD6780" w:rsidRPr="00DD6780" w:rsidRDefault="00DD6780" w:rsidP="00E24A8B">
      <w:pPr>
        <w:pStyle w:val="ListParagraph"/>
        <w:numPr>
          <w:ilvl w:val="0"/>
          <w:numId w:val="18"/>
        </w:numPr>
        <w:spacing w:before="240" w:line="240" w:lineRule="auto"/>
        <w:rPr>
          <w:rFonts w:cstheme="minorHAnsi"/>
        </w:rPr>
      </w:pPr>
      <w:r w:rsidRPr="00DD6780">
        <w:rPr>
          <w:rFonts w:cstheme="minorHAnsi"/>
          <w:shd w:val="clear" w:color="auto" w:fill="FFFFFF"/>
        </w:rPr>
        <w:t>Security enhancements database, tuning and performance improvements.</w:t>
      </w:r>
    </w:p>
    <w:p w:rsidR="00DD6780" w:rsidRPr="00DD6780" w:rsidRDefault="00DD6780" w:rsidP="00E24A8B">
      <w:pPr>
        <w:pStyle w:val="ListParagraph"/>
        <w:numPr>
          <w:ilvl w:val="0"/>
          <w:numId w:val="18"/>
        </w:numPr>
        <w:spacing w:before="240" w:line="240" w:lineRule="auto"/>
        <w:rPr>
          <w:rFonts w:cstheme="minorHAnsi"/>
        </w:rPr>
      </w:pPr>
      <w:r w:rsidRPr="00DD6780">
        <w:rPr>
          <w:rFonts w:cstheme="minorHAnsi"/>
          <w:shd w:val="clear" w:color="auto" w:fill="FFFFFF"/>
        </w:rPr>
        <w:t>Provide services cloning of QA and Development environments</w:t>
      </w:r>
      <w:r>
        <w:rPr>
          <w:rFonts w:cstheme="minorHAnsi"/>
          <w:shd w:val="clear" w:color="auto" w:fill="FFFFFF"/>
        </w:rPr>
        <w:t>.</w:t>
      </w:r>
    </w:p>
    <w:p w:rsidR="00B46A50" w:rsidRPr="00FA74BB" w:rsidRDefault="00B46A50" w:rsidP="00B46A50">
      <w:pPr>
        <w:rPr>
          <w:lang w:val="es-US"/>
        </w:rPr>
      </w:pPr>
      <w:r w:rsidRPr="00FA74BB">
        <w:rPr>
          <w:b/>
          <w:lang w:val="es-US"/>
        </w:rPr>
        <w:t xml:space="preserve">Oracle DBA, </w:t>
      </w:r>
      <w:proofErr w:type="spellStart"/>
      <w:r w:rsidRPr="00FA74BB">
        <w:rPr>
          <w:lang w:val="es-US"/>
        </w:rPr>
        <w:t>Consis</w:t>
      </w:r>
      <w:proofErr w:type="spellEnd"/>
      <w:r w:rsidRPr="00FA74BB">
        <w:rPr>
          <w:lang w:val="es-US"/>
        </w:rPr>
        <w:t xml:space="preserve"> International LLC, Caracas Venezuela. </w:t>
      </w:r>
      <w:r>
        <w:rPr>
          <w:lang w:val="es-US"/>
        </w:rPr>
        <w:tab/>
      </w:r>
      <w:r>
        <w:rPr>
          <w:lang w:val="es-US"/>
        </w:rPr>
        <w:tab/>
      </w:r>
      <w:r>
        <w:rPr>
          <w:lang w:val="es-US"/>
        </w:rPr>
        <w:tab/>
      </w:r>
      <w:r>
        <w:rPr>
          <w:lang w:val="es-US"/>
        </w:rPr>
        <w:tab/>
      </w:r>
      <w:r>
        <w:rPr>
          <w:lang w:val="es-US"/>
        </w:rPr>
        <w:tab/>
      </w:r>
      <w:r w:rsidRPr="00791D34">
        <w:rPr>
          <w:lang w:val="es-US"/>
        </w:rPr>
        <w:t>01/2015-04/2015</w:t>
      </w:r>
    </w:p>
    <w:p w:rsidR="00B46A50" w:rsidRDefault="00B46A50" w:rsidP="00B46A50">
      <w:pPr>
        <w:pStyle w:val="ListParagraph"/>
        <w:numPr>
          <w:ilvl w:val="0"/>
          <w:numId w:val="15"/>
        </w:numPr>
        <w:spacing w:line="240" w:lineRule="auto"/>
      </w:pPr>
      <w:r>
        <w:t>Oracle Database Administrator 11g, Database Architect, Performance Tuning, Install and Upgrade Databases.</w:t>
      </w:r>
    </w:p>
    <w:p w:rsidR="00B46A50" w:rsidRDefault="00B46A50" w:rsidP="00B46A50">
      <w:pPr>
        <w:pStyle w:val="ListParagraph"/>
        <w:numPr>
          <w:ilvl w:val="0"/>
          <w:numId w:val="15"/>
        </w:numPr>
        <w:spacing w:before="240" w:line="240" w:lineRule="auto"/>
        <w:jc w:val="both"/>
      </w:pPr>
      <w:r>
        <w:t>Support the i</w:t>
      </w:r>
      <w:r w:rsidRPr="006B4F33">
        <w:t>mprovement</w:t>
      </w:r>
      <w:r>
        <w:t xml:space="preserve"> the design of the core</w:t>
      </w:r>
      <w:r w:rsidRPr="00280FFB">
        <w:t xml:space="preserve"> </w:t>
      </w:r>
      <w:r>
        <w:t>business data base</w:t>
      </w:r>
      <w:r w:rsidRPr="00280FFB">
        <w:t xml:space="preserve"> for </w:t>
      </w:r>
      <w:r>
        <w:t>using data modeling tools such as ERWIN and Oracle SQL Developer.</w:t>
      </w:r>
    </w:p>
    <w:p w:rsidR="00B46A50" w:rsidRDefault="00B46A50" w:rsidP="00B46A50">
      <w:pPr>
        <w:pStyle w:val="ListParagraph"/>
        <w:numPr>
          <w:ilvl w:val="0"/>
          <w:numId w:val="15"/>
        </w:numPr>
        <w:spacing w:before="240" w:line="240" w:lineRule="auto"/>
        <w:jc w:val="both"/>
      </w:pPr>
      <w:r>
        <w:t>Provide support in order to create logical model and physical model, as well as create database objects as tables, indexes, views, materialized views.</w:t>
      </w:r>
    </w:p>
    <w:p w:rsidR="001835D3" w:rsidRPr="003D1B9D" w:rsidRDefault="00A44162" w:rsidP="00E93955">
      <w:pPr>
        <w:rPr>
          <w:lang w:val="es-US"/>
        </w:rPr>
      </w:pPr>
      <w:r w:rsidRPr="003D1B9D">
        <w:rPr>
          <w:b/>
          <w:lang w:val="es-US"/>
        </w:rPr>
        <w:t xml:space="preserve">DBA Oracle &amp; </w:t>
      </w:r>
      <w:proofErr w:type="spellStart"/>
      <w:r w:rsidRPr="003D1B9D">
        <w:rPr>
          <w:b/>
          <w:lang w:val="es-US"/>
        </w:rPr>
        <w:t>Appl</w:t>
      </w:r>
      <w:proofErr w:type="spellEnd"/>
      <w:r w:rsidRPr="003D1B9D">
        <w:rPr>
          <w:b/>
          <w:lang w:val="es-US"/>
        </w:rPr>
        <w:t xml:space="preserve"> </w:t>
      </w:r>
      <w:proofErr w:type="spellStart"/>
      <w:r w:rsidRPr="003D1B9D">
        <w:rPr>
          <w:b/>
          <w:lang w:val="es-US"/>
        </w:rPr>
        <w:t>Administrator</w:t>
      </w:r>
      <w:proofErr w:type="spellEnd"/>
      <w:r w:rsidR="000D517E" w:rsidRPr="003D1B9D">
        <w:rPr>
          <w:b/>
          <w:lang w:val="es-US"/>
        </w:rPr>
        <w:t>,</w:t>
      </w:r>
      <w:r w:rsidR="001835D3" w:rsidRPr="003D1B9D">
        <w:rPr>
          <w:lang w:val="es-US"/>
        </w:rPr>
        <w:t xml:space="preserve"> C</w:t>
      </w:r>
      <w:r w:rsidRPr="003D1B9D">
        <w:rPr>
          <w:lang w:val="es-US"/>
        </w:rPr>
        <w:t xml:space="preserve">entral </w:t>
      </w:r>
      <w:proofErr w:type="spellStart"/>
      <w:r w:rsidRPr="003D1B9D">
        <w:rPr>
          <w:lang w:val="es-US"/>
        </w:rPr>
        <w:t>Madeirense</w:t>
      </w:r>
      <w:proofErr w:type="spellEnd"/>
      <w:r w:rsidRPr="003D1B9D">
        <w:rPr>
          <w:lang w:val="es-US"/>
        </w:rPr>
        <w:t xml:space="preserve">, </w:t>
      </w:r>
      <w:r w:rsidR="004D45A1" w:rsidRPr="003D1B9D">
        <w:rPr>
          <w:lang w:val="es-US"/>
        </w:rPr>
        <w:t xml:space="preserve">Caracas, </w:t>
      </w:r>
      <w:r w:rsidRPr="003D1B9D">
        <w:rPr>
          <w:lang w:val="es-US"/>
        </w:rPr>
        <w:t>Venezuela</w:t>
      </w:r>
      <w:r w:rsidR="000D517E" w:rsidRPr="003D1B9D">
        <w:rPr>
          <w:lang w:val="es-US"/>
        </w:rPr>
        <w:t xml:space="preserve"> </w:t>
      </w:r>
      <w:r w:rsidR="004D45A1" w:rsidRPr="003D1B9D">
        <w:rPr>
          <w:lang w:val="es-US"/>
        </w:rPr>
        <w:tab/>
      </w:r>
      <w:r w:rsidR="004D45A1" w:rsidRPr="003D1B9D">
        <w:rPr>
          <w:lang w:val="es-US"/>
        </w:rPr>
        <w:tab/>
      </w:r>
      <w:r w:rsidR="004D45A1" w:rsidRPr="003D1B9D">
        <w:rPr>
          <w:lang w:val="es-US"/>
        </w:rPr>
        <w:tab/>
        <w:t>06</w:t>
      </w:r>
      <w:r w:rsidR="000D517E" w:rsidRPr="003D1B9D">
        <w:rPr>
          <w:lang w:val="es-US"/>
        </w:rPr>
        <w:t>/201</w:t>
      </w:r>
      <w:r w:rsidR="004D45A1" w:rsidRPr="003D1B9D">
        <w:rPr>
          <w:lang w:val="es-US"/>
        </w:rPr>
        <w:t>2-10</w:t>
      </w:r>
      <w:r w:rsidR="000D517E" w:rsidRPr="003D1B9D">
        <w:rPr>
          <w:lang w:val="es-US"/>
        </w:rPr>
        <w:t>/2014</w:t>
      </w:r>
    </w:p>
    <w:p w:rsidR="00734C0F" w:rsidRPr="00734C0F" w:rsidRDefault="00BD276E" w:rsidP="00E93955">
      <w:pPr>
        <w:numPr>
          <w:ilvl w:val="0"/>
          <w:numId w:val="7"/>
        </w:numPr>
        <w:shd w:val="clear" w:color="auto" w:fill="FFFFFF"/>
        <w:spacing w:after="90" w:line="240" w:lineRule="auto"/>
        <w:contextualSpacing/>
        <w:jc w:val="both"/>
        <w:rPr>
          <w:rFonts w:eastAsia="Times New Roman" w:cs="Arial"/>
        </w:rPr>
      </w:pPr>
      <w:r>
        <w:rPr>
          <w:rFonts w:eastAsia="Times New Roman" w:cs="Arial"/>
        </w:rPr>
        <w:t xml:space="preserve">Monitoring, </w:t>
      </w:r>
      <w:r w:rsidR="0037551A">
        <w:rPr>
          <w:rFonts w:eastAsia="Times New Roman" w:cs="Arial"/>
        </w:rPr>
        <w:t>tuning</w:t>
      </w:r>
      <w:r>
        <w:rPr>
          <w:rFonts w:eastAsia="Times New Roman" w:cs="Arial"/>
        </w:rPr>
        <w:t xml:space="preserve">, </w:t>
      </w:r>
      <w:r w:rsidR="009A0FEF">
        <w:rPr>
          <w:rFonts w:eastAsia="Times New Roman" w:cs="Arial"/>
        </w:rPr>
        <w:t>u</w:t>
      </w:r>
      <w:r>
        <w:rPr>
          <w:rFonts w:eastAsia="Times New Roman" w:cs="Arial"/>
        </w:rPr>
        <w:t xml:space="preserve">pgrade and </w:t>
      </w:r>
      <w:r w:rsidR="009A0FEF">
        <w:rPr>
          <w:rFonts w:eastAsia="Times New Roman" w:cs="Arial"/>
        </w:rPr>
        <w:t>p</w:t>
      </w:r>
      <w:r>
        <w:rPr>
          <w:rFonts w:eastAsia="Times New Roman" w:cs="Arial"/>
        </w:rPr>
        <w:t>atching Retail Oracle Databases and others</w:t>
      </w:r>
      <w:r w:rsidR="009A0FEF">
        <w:rPr>
          <w:rFonts w:eastAsia="Times New Roman" w:cs="Arial"/>
        </w:rPr>
        <w:t xml:space="preserve"> Oracle associated databases.</w:t>
      </w:r>
    </w:p>
    <w:p w:rsidR="00734C0F" w:rsidRPr="00664A01" w:rsidRDefault="00AA0362" w:rsidP="00E93955">
      <w:pPr>
        <w:numPr>
          <w:ilvl w:val="0"/>
          <w:numId w:val="7"/>
        </w:numPr>
        <w:shd w:val="clear" w:color="auto" w:fill="FFFFFF"/>
        <w:spacing w:after="90" w:line="240" w:lineRule="auto"/>
        <w:contextualSpacing/>
        <w:jc w:val="both"/>
        <w:rPr>
          <w:rFonts w:eastAsia="Times New Roman" w:cs="Arial"/>
        </w:rPr>
      </w:pPr>
      <w:r>
        <w:rPr>
          <w:rFonts w:eastAsia="Times New Roman" w:cs="Arial"/>
        </w:rPr>
        <w:t>Improving DR procedures and</w:t>
      </w:r>
      <w:r w:rsidR="00734C0F" w:rsidRPr="00664A01">
        <w:rPr>
          <w:rFonts w:eastAsia="Times New Roman" w:cs="Arial"/>
        </w:rPr>
        <w:t xml:space="preserve"> database</w:t>
      </w:r>
      <w:r>
        <w:rPr>
          <w:rFonts w:eastAsia="Times New Roman" w:cs="Arial"/>
        </w:rPr>
        <w:t>s as</w:t>
      </w:r>
      <w:r w:rsidR="00734C0F" w:rsidRPr="00664A01">
        <w:rPr>
          <w:rFonts w:eastAsia="Times New Roman" w:cs="Arial"/>
        </w:rPr>
        <w:t xml:space="preserve"> RMAN, and </w:t>
      </w:r>
      <w:r>
        <w:rPr>
          <w:rFonts w:eastAsia="Times New Roman" w:cs="Arial"/>
        </w:rPr>
        <w:t xml:space="preserve">other </w:t>
      </w:r>
      <w:r w:rsidR="00734C0F" w:rsidRPr="00664A01">
        <w:rPr>
          <w:rFonts w:eastAsia="Times New Roman" w:cs="Arial"/>
        </w:rPr>
        <w:t>associated databases</w:t>
      </w:r>
      <w:r w:rsidR="00664A01" w:rsidRPr="00664A01">
        <w:rPr>
          <w:rFonts w:eastAsia="Times New Roman" w:cs="Arial"/>
        </w:rPr>
        <w:t>.</w:t>
      </w:r>
    </w:p>
    <w:p w:rsidR="001835D3" w:rsidRDefault="00734C0F" w:rsidP="00E93955">
      <w:pPr>
        <w:pStyle w:val="ListParagraph"/>
        <w:numPr>
          <w:ilvl w:val="0"/>
          <w:numId w:val="4"/>
        </w:numPr>
        <w:spacing w:after="0" w:line="240" w:lineRule="auto"/>
        <w:jc w:val="both"/>
      </w:pPr>
      <w:r>
        <w:t>Managed and administered</w:t>
      </w:r>
      <w:r w:rsidR="001835D3">
        <w:t xml:space="preserve"> Oracle Retail Platform with A</w:t>
      </w:r>
      <w:r>
        <w:t xml:space="preserve">SM and EBS (High Availability), </w:t>
      </w:r>
      <w:r w:rsidR="001835D3">
        <w:t xml:space="preserve">Capacity planning and performance </w:t>
      </w:r>
      <w:r>
        <w:t>tuning.</w:t>
      </w:r>
    </w:p>
    <w:p w:rsidR="0075794D" w:rsidRDefault="0075794D" w:rsidP="00E93955">
      <w:pPr>
        <w:pStyle w:val="ListParagraph"/>
        <w:numPr>
          <w:ilvl w:val="0"/>
          <w:numId w:val="4"/>
        </w:numPr>
        <w:spacing w:after="0" w:line="240" w:lineRule="auto"/>
        <w:jc w:val="both"/>
      </w:pPr>
      <w:r>
        <w:t>Providing support, install, patching and monitoring WebLogic layer.</w:t>
      </w:r>
    </w:p>
    <w:p w:rsidR="0075794D" w:rsidRDefault="0075794D" w:rsidP="0075794D">
      <w:pPr>
        <w:pStyle w:val="ListParagraph"/>
        <w:numPr>
          <w:ilvl w:val="0"/>
          <w:numId w:val="4"/>
        </w:numPr>
        <w:spacing w:after="0" w:line="240" w:lineRule="auto"/>
        <w:jc w:val="both"/>
      </w:pPr>
      <w:r>
        <w:t xml:space="preserve">Monitoring performance issues to WebLogic layer and verify the high availability of the services. </w:t>
      </w:r>
    </w:p>
    <w:p w:rsidR="001835D3" w:rsidRDefault="00664A01" w:rsidP="00E93955">
      <w:pPr>
        <w:pStyle w:val="ListParagraph"/>
        <w:numPr>
          <w:ilvl w:val="0"/>
          <w:numId w:val="4"/>
        </w:numPr>
        <w:spacing w:after="0" w:line="240" w:lineRule="auto"/>
        <w:jc w:val="both"/>
      </w:pPr>
      <w:r>
        <w:t xml:space="preserve">Developed and implemented </w:t>
      </w:r>
      <w:r w:rsidR="001835D3">
        <w:t>procedures and improvements in the cloning scripts, restore &amp; recover.</w:t>
      </w:r>
    </w:p>
    <w:p w:rsidR="001835D3" w:rsidRDefault="00664A01" w:rsidP="00E93955">
      <w:pPr>
        <w:pStyle w:val="ListParagraph"/>
        <w:numPr>
          <w:ilvl w:val="0"/>
          <w:numId w:val="4"/>
        </w:numPr>
        <w:spacing w:after="0" w:line="240" w:lineRule="auto"/>
        <w:jc w:val="both"/>
      </w:pPr>
      <w:r>
        <w:t xml:space="preserve">Formulated and developed </w:t>
      </w:r>
      <w:r w:rsidR="001835D3">
        <w:t>the migration project and upgrade of Oracle Retail BD from file systems to ASM.</w:t>
      </w:r>
    </w:p>
    <w:p w:rsidR="001835D3" w:rsidRDefault="001835D3" w:rsidP="00E93955">
      <w:pPr>
        <w:pStyle w:val="ListParagraph"/>
        <w:numPr>
          <w:ilvl w:val="0"/>
          <w:numId w:val="4"/>
        </w:numPr>
        <w:spacing w:after="0" w:line="240" w:lineRule="auto"/>
        <w:jc w:val="both"/>
      </w:pPr>
      <w:r>
        <w:t xml:space="preserve">Designed and implemented new storage for database </w:t>
      </w:r>
      <w:r w:rsidR="00664A01">
        <w:t>standards</w:t>
      </w:r>
      <w:r>
        <w:t xml:space="preserve"> for core business services. (ASM)</w:t>
      </w:r>
    </w:p>
    <w:p w:rsidR="001835D3" w:rsidRDefault="001835D3" w:rsidP="00E93955">
      <w:pPr>
        <w:pStyle w:val="ListParagraph"/>
        <w:numPr>
          <w:ilvl w:val="0"/>
          <w:numId w:val="4"/>
        </w:numPr>
        <w:spacing w:after="0" w:line="240" w:lineRule="auto"/>
        <w:jc w:val="both"/>
      </w:pPr>
      <w:r>
        <w:t>Recommended architectural improvements, design solutions and integrations solutions.</w:t>
      </w:r>
    </w:p>
    <w:p w:rsidR="001835D3" w:rsidRDefault="00664A01" w:rsidP="00E93955">
      <w:pPr>
        <w:pStyle w:val="ListParagraph"/>
        <w:numPr>
          <w:ilvl w:val="0"/>
          <w:numId w:val="4"/>
        </w:numPr>
        <w:spacing w:after="0" w:line="240" w:lineRule="auto"/>
        <w:jc w:val="both"/>
      </w:pPr>
      <w:r>
        <w:t>Applied</w:t>
      </w:r>
      <w:r w:rsidR="001835D3">
        <w:t xml:space="preserve"> patching plan to EBS (GDF) and OR (PSU – CPU). </w:t>
      </w:r>
    </w:p>
    <w:p w:rsidR="000D517E" w:rsidRDefault="001835D3" w:rsidP="00E93955">
      <w:pPr>
        <w:pStyle w:val="ListParagraph"/>
        <w:numPr>
          <w:ilvl w:val="0"/>
          <w:numId w:val="4"/>
        </w:numPr>
        <w:spacing w:after="0" w:line="240" w:lineRule="auto"/>
        <w:jc w:val="both"/>
      </w:pPr>
      <w:r>
        <w:t>Design</w:t>
      </w:r>
      <w:r w:rsidR="00871D64">
        <w:t xml:space="preserve">ed and developed </w:t>
      </w:r>
      <w:r>
        <w:t xml:space="preserve">effective strategies to </w:t>
      </w:r>
      <w:r w:rsidR="00871D64">
        <w:t>backup and recover.</w:t>
      </w:r>
    </w:p>
    <w:p w:rsidR="000D517E" w:rsidRDefault="000D517E" w:rsidP="000D517E">
      <w:pPr>
        <w:spacing w:after="0" w:line="240" w:lineRule="auto"/>
      </w:pPr>
    </w:p>
    <w:p w:rsidR="001835D3" w:rsidRDefault="001835D3" w:rsidP="001835D3">
      <w:r w:rsidRPr="00D776EE">
        <w:rPr>
          <w:b/>
        </w:rPr>
        <w:t>Support Engineer and Oracle Databases</w:t>
      </w:r>
      <w:r>
        <w:t>, CSS Solutions</w:t>
      </w:r>
      <w:r w:rsidR="00D776EE">
        <w:t>, Caracas, Venezuela</w:t>
      </w:r>
      <w:r w:rsidR="00D776EE">
        <w:tab/>
      </w:r>
      <w:r w:rsidR="00D776EE">
        <w:tab/>
      </w:r>
      <w:r w:rsidR="00D776EE">
        <w:tab/>
        <w:t>06/2010-06/2012</w:t>
      </w:r>
      <w:r w:rsidR="00D776EE">
        <w:tab/>
      </w:r>
    </w:p>
    <w:p w:rsidR="001835D3" w:rsidRDefault="005C6D9A" w:rsidP="00AA0362">
      <w:pPr>
        <w:pStyle w:val="ListParagraph"/>
        <w:numPr>
          <w:ilvl w:val="0"/>
          <w:numId w:val="8"/>
        </w:numPr>
        <w:spacing w:line="240" w:lineRule="auto"/>
        <w:jc w:val="both"/>
      </w:pPr>
      <w:r>
        <w:t xml:space="preserve">Provided technological services to the </w:t>
      </w:r>
      <w:r w:rsidR="001835D3">
        <w:t xml:space="preserve">alternate data center platform </w:t>
      </w:r>
      <w:proofErr w:type="spellStart"/>
      <w:r w:rsidR="001835D3">
        <w:t>Empresas</w:t>
      </w:r>
      <w:proofErr w:type="spellEnd"/>
      <w:r w:rsidR="001835D3">
        <w:t xml:space="preserve"> Polar. </w:t>
      </w:r>
    </w:p>
    <w:p w:rsidR="008C41C1" w:rsidRDefault="008C41C1" w:rsidP="008C41C1">
      <w:pPr>
        <w:pStyle w:val="ListParagraph"/>
        <w:numPr>
          <w:ilvl w:val="0"/>
          <w:numId w:val="8"/>
        </w:numPr>
        <w:spacing w:line="240" w:lineRule="auto"/>
        <w:jc w:val="both"/>
      </w:pPr>
      <w:r w:rsidRPr="008C41C1">
        <w:t>Write the S</w:t>
      </w:r>
      <w:r>
        <w:t>O</w:t>
      </w:r>
      <w:r w:rsidRPr="008C41C1">
        <w:t>Ps in order to recover the business core databases and services in Alternate Data Center</w:t>
      </w:r>
      <w:r>
        <w:t>.</w:t>
      </w:r>
    </w:p>
    <w:p w:rsidR="001835D3" w:rsidRDefault="005C6D9A" w:rsidP="008C41C1">
      <w:pPr>
        <w:pStyle w:val="ListParagraph"/>
        <w:numPr>
          <w:ilvl w:val="0"/>
          <w:numId w:val="8"/>
        </w:numPr>
        <w:spacing w:line="240" w:lineRule="auto"/>
        <w:jc w:val="both"/>
      </w:pPr>
      <w:r>
        <w:t>Managed large</w:t>
      </w:r>
      <w:r w:rsidR="00AA0362">
        <w:t xml:space="preserve"> databases, over 10TB and r</w:t>
      </w:r>
      <w:r>
        <w:t xml:space="preserve">estored and recovered </w:t>
      </w:r>
      <w:r w:rsidR="00D749F2">
        <w:t>RMAN of</w:t>
      </w:r>
      <w:r w:rsidR="001835D3">
        <w:t xml:space="preserve"> large databases. </w:t>
      </w:r>
    </w:p>
    <w:p w:rsidR="001835D3" w:rsidRDefault="005C6D9A" w:rsidP="00AA0362">
      <w:pPr>
        <w:pStyle w:val="ListParagraph"/>
        <w:numPr>
          <w:ilvl w:val="0"/>
          <w:numId w:val="8"/>
        </w:numPr>
        <w:spacing w:line="240" w:lineRule="auto"/>
        <w:jc w:val="both"/>
      </w:pPr>
      <w:r>
        <w:lastRenderedPageBreak/>
        <w:t xml:space="preserve">Patched </w:t>
      </w:r>
      <w:r w:rsidR="001835D3">
        <w:t xml:space="preserve">updating databases, support to database projects and data migration between </w:t>
      </w:r>
      <w:r w:rsidR="001835D3" w:rsidRPr="0070463C">
        <w:rPr>
          <w:noProof/>
        </w:rPr>
        <w:t>version</w:t>
      </w:r>
      <w:r w:rsidR="001835D3">
        <w:t xml:space="preserve"> in the same RDBMS.</w:t>
      </w:r>
    </w:p>
    <w:p w:rsidR="001835D3" w:rsidRDefault="00D749F2" w:rsidP="00AA0362">
      <w:pPr>
        <w:pStyle w:val="ListParagraph"/>
        <w:numPr>
          <w:ilvl w:val="0"/>
          <w:numId w:val="8"/>
        </w:numPr>
        <w:spacing w:line="240" w:lineRule="auto"/>
        <w:jc w:val="both"/>
      </w:pPr>
      <w:r w:rsidRPr="0070463C">
        <w:rPr>
          <w:noProof/>
        </w:rPr>
        <w:t>Ensured</w:t>
      </w:r>
      <w:r w:rsidR="001835D3">
        <w:t xml:space="preserve"> business continuity in data replication between the Polar Enterprise Center and Alternate Data Cent</w:t>
      </w:r>
      <w:r w:rsidR="00521C7E">
        <w:t>er</w:t>
      </w:r>
      <w:r w:rsidR="001835D3">
        <w:t>.</w:t>
      </w:r>
    </w:p>
    <w:p w:rsidR="001835D3" w:rsidRDefault="001835D3" w:rsidP="001835D3">
      <w:r w:rsidRPr="00D749F2">
        <w:rPr>
          <w:b/>
        </w:rPr>
        <w:t>Oracle DBA,</w:t>
      </w:r>
      <w:r>
        <w:t xml:space="preserve"> Y&amp;V M</w:t>
      </w:r>
      <w:r w:rsidR="00D749F2">
        <w:t>ulti/Tech Consulting Group, Caracas, Venezuela</w:t>
      </w:r>
      <w:r w:rsidR="00A96806">
        <w:tab/>
      </w:r>
      <w:r w:rsidR="00A96806">
        <w:tab/>
      </w:r>
      <w:r w:rsidR="00A96806">
        <w:tab/>
      </w:r>
      <w:r w:rsidR="00195AC5">
        <w:tab/>
        <w:t>01/</w:t>
      </w:r>
      <w:r w:rsidR="00A96806">
        <w:t>2008-</w:t>
      </w:r>
      <w:r w:rsidR="00195AC5">
        <w:t>12/</w:t>
      </w:r>
      <w:r w:rsidR="00A96806">
        <w:t>2009</w:t>
      </w:r>
    </w:p>
    <w:p w:rsidR="001835D3" w:rsidRDefault="00A96806" w:rsidP="00AA0362">
      <w:pPr>
        <w:pStyle w:val="ListParagraph"/>
        <w:numPr>
          <w:ilvl w:val="0"/>
          <w:numId w:val="9"/>
        </w:numPr>
        <w:spacing w:line="240" w:lineRule="auto"/>
        <w:jc w:val="both"/>
      </w:pPr>
      <w:r>
        <w:t xml:space="preserve">Provided consultations on administrative </w:t>
      </w:r>
      <w:r w:rsidR="001835D3">
        <w:t xml:space="preserve">functions in Oracle Databases 10g in several customers, banking, </w:t>
      </w:r>
      <w:r w:rsidR="001835D3" w:rsidRPr="0070463C">
        <w:rPr>
          <w:noProof/>
        </w:rPr>
        <w:t>government</w:t>
      </w:r>
      <w:r w:rsidR="0070463C">
        <w:rPr>
          <w:noProof/>
        </w:rPr>
        <w:t>,</w:t>
      </w:r>
      <w:r w:rsidR="001835D3">
        <w:t xml:space="preserve"> and SMEs.</w:t>
      </w:r>
    </w:p>
    <w:p w:rsidR="001835D3" w:rsidRDefault="00A96806" w:rsidP="00AA0362">
      <w:pPr>
        <w:pStyle w:val="ListParagraph"/>
        <w:numPr>
          <w:ilvl w:val="0"/>
          <w:numId w:val="9"/>
        </w:numPr>
        <w:spacing w:line="240" w:lineRule="auto"/>
        <w:jc w:val="both"/>
      </w:pPr>
      <w:r>
        <w:t xml:space="preserve">Instructed </w:t>
      </w:r>
      <w:r w:rsidR="001835D3">
        <w:t>Oracle Database</w:t>
      </w:r>
      <w:r>
        <w:t xml:space="preserve"> version 9i and 10g to all clients</w:t>
      </w:r>
      <w:r w:rsidR="00D844D2">
        <w:t>.</w:t>
      </w:r>
    </w:p>
    <w:p w:rsidR="00195AC5" w:rsidRPr="00E04BD9" w:rsidRDefault="001835D3" w:rsidP="00195AC5">
      <w:pPr>
        <w:rPr>
          <w:lang w:val="es-US"/>
        </w:rPr>
      </w:pPr>
      <w:r w:rsidRPr="00E04BD9">
        <w:rPr>
          <w:b/>
          <w:lang w:val="es-US"/>
        </w:rPr>
        <w:t xml:space="preserve">IT </w:t>
      </w:r>
      <w:proofErr w:type="spellStart"/>
      <w:r w:rsidRPr="00E04BD9">
        <w:rPr>
          <w:b/>
          <w:lang w:val="es-US"/>
        </w:rPr>
        <w:t>Coordinator</w:t>
      </w:r>
      <w:proofErr w:type="spellEnd"/>
      <w:r w:rsidRPr="00E04BD9">
        <w:rPr>
          <w:lang w:val="es-US"/>
        </w:rPr>
        <w:t xml:space="preserve">, </w:t>
      </w:r>
      <w:proofErr w:type="spellStart"/>
      <w:r w:rsidRPr="00E04BD9">
        <w:rPr>
          <w:lang w:val="es-US"/>
        </w:rPr>
        <w:t>Uniseguros</w:t>
      </w:r>
      <w:proofErr w:type="spellEnd"/>
      <w:r w:rsidRPr="00E04BD9">
        <w:rPr>
          <w:lang w:val="es-US"/>
        </w:rPr>
        <w:t xml:space="preserve"> S.A.</w:t>
      </w:r>
      <w:r w:rsidR="00195AC5" w:rsidRPr="00E04BD9">
        <w:rPr>
          <w:lang w:val="es-US"/>
        </w:rPr>
        <w:t>, Caracas, Venezuela</w:t>
      </w:r>
      <w:r w:rsidR="00195AC5" w:rsidRPr="00E04BD9">
        <w:rPr>
          <w:lang w:val="es-US"/>
        </w:rPr>
        <w:tab/>
      </w:r>
      <w:r w:rsidR="00195AC5" w:rsidRPr="00E04BD9">
        <w:rPr>
          <w:lang w:val="es-US"/>
        </w:rPr>
        <w:tab/>
      </w:r>
      <w:r w:rsidR="00195AC5" w:rsidRPr="00E04BD9">
        <w:rPr>
          <w:lang w:val="es-US"/>
        </w:rPr>
        <w:tab/>
      </w:r>
      <w:r w:rsidR="00195AC5" w:rsidRPr="00E04BD9">
        <w:rPr>
          <w:lang w:val="es-US"/>
        </w:rPr>
        <w:tab/>
      </w:r>
      <w:r w:rsidR="00195AC5" w:rsidRPr="00E04BD9">
        <w:rPr>
          <w:lang w:val="es-US"/>
        </w:rPr>
        <w:tab/>
      </w:r>
      <w:r w:rsidR="00195AC5" w:rsidRPr="00E04BD9">
        <w:rPr>
          <w:lang w:val="es-US"/>
        </w:rPr>
        <w:tab/>
        <w:t>06/2005-11/2007</w:t>
      </w:r>
    </w:p>
    <w:p w:rsidR="001835D3" w:rsidRDefault="00195AC5" w:rsidP="00AA0362">
      <w:pPr>
        <w:pStyle w:val="ListParagraph"/>
        <w:numPr>
          <w:ilvl w:val="0"/>
          <w:numId w:val="12"/>
        </w:numPr>
        <w:spacing w:line="240" w:lineRule="auto"/>
        <w:jc w:val="both"/>
      </w:pPr>
      <w:r>
        <w:t>Administered</w:t>
      </w:r>
      <w:r w:rsidR="001835D3">
        <w:t xml:space="preserve"> functions in Oracle Databases 8i, 9i. Tuning and detect bottleneck, improved security, implementation of audits policies audits.</w:t>
      </w:r>
    </w:p>
    <w:p w:rsidR="001835D3" w:rsidRDefault="00A04242" w:rsidP="00AA0362">
      <w:pPr>
        <w:pStyle w:val="ListParagraph"/>
        <w:numPr>
          <w:ilvl w:val="0"/>
          <w:numId w:val="9"/>
        </w:numPr>
        <w:spacing w:line="240" w:lineRule="auto"/>
        <w:jc w:val="both"/>
      </w:pPr>
      <w:r>
        <w:t>Coordinated o</w:t>
      </w:r>
      <w:r w:rsidR="001835D3">
        <w:t xml:space="preserve">utsourcing </w:t>
      </w:r>
      <w:r>
        <w:t>activities of IT infrastructure for PCs, Prin</w:t>
      </w:r>
      <w:r w:rsidR="00AB7A43">
        <w:t>ters, and Networks.</w:t>
      </w:r>
    </w:p>
    <w:p w:rsidR="00501E31" w:rsidRPr="00E04BD9" w:rsidRDefault="001835D3" w:rsidP="00501E31">
      <w:pPr>
        <w:rPr>
          <w:lang w:val="es-US"/>
        </w:rPr>
      </w:pPr>
      <w:r w:rsidRPr="00E04BD9">
        <w:rPr>
          <w:b/>
          <w:lang w:val="es-US"/>
        </w:rPr>
        <w:t>Oracle DBA</w:t>
      </w:r>
      <w:r w:rsidR="00A04242" w:rsidRPr="00E04BD9">
        <w:rPr>
          <w:lang w:val="es-US"/>
        </w:rPr>
        <w:t xml:space="preserve">, </w:t>
      </w:r>
      <w:proofErr w:type="spellStart"/>
      <w:r w:rsidR="00A04242" w:rsidRPr="00E04BD9">
        <w:rPr>
          <w:lang w:val="es-US"/>
        </w:rPr>
        <w:t>Megasoft</w:t>
      </w:r>
      <w:proofErr w:type="spellEnd"/>
      <w:r w:rsidR="00A04242" w:rsidRPr="00E04BD9">
        <w:rPr>
          <w:lang w:val="es-US"/>
        </w:rPr>
        <w:t xml:space="preserve"> Computación, Caracas, Venezuela</w:t>
      </w:r>
      <w:r w:rsidR="00A04242" w:rsidRPr="00E04BD9">
        <w:rPr>
          <w:lang w:val="es-US"/>
        </w:rPr>
        <w:tab/>
      </w:r>
      <w:r w:rsidR="00501E31" w:rsidRPr="00E04BD9">
        <w:rPr>
          <w:lang w:val="es-US"/>
        </w:rPr>
        <w:tab/>
      </w:r>
      <w:r w:rsidR="00501E31" w:rsidRPr="00E04BD9">
        <w:rPr>
          <w:lang w:val="es-US"/>
        </w:rPr>
        <w:tab/>
      </w:r>
      <w:r w:rsidR="00501E31" w:rsidRPr="00E04BD9">
        <w:rPr>
          <w:lang w:val="es-US"/>
        </w:rPr>
        <w:tab/>
      </w:r>
      <w:r w:rsidR="00501E31" w:rsidRPr="00E04BD9">
        <w:rPr>
          <w:lang w:val="es-US"/>
        </w:rPr>
        <w:tab/>
        <w:t>09/2003-05/2005</w:t>
      </w:r>
    </w:p>
    <w:p w:rsidR="00AA0362" w:rsidRDefault="00501E31" w:rsidP="00AA0362">
      <w:pPr>
        <w:pStyle w:val="ListParagraph"/>
        <w:numPr>
          <w:ilvl w:val="0"/>
          <w:numId w:val="13"/>
        </w:numPr>
        <w:spacing w:after="0" w:line="240" w:lineRule="auto"/>
        <w:jc w:val="both"/>
      </w:pPr>
      <w:r>
        <w:t>Administered</w:t>
      </w:r>
      <w:r w:rsidR="001835D3">
        <w:t xml:space="preserve"> functions in Oracle Databases 8i, 9i with mission critical environments </w:t>
      </w:r>
      <w:r w:rsidR="001430C2">
        <w:t>at</w:t>
      </w:r>
      <w:r w:rsidR="001835D3">
        <w:t xml:space="preserve"> </w:t>
      </w:r>
      <w:proofErr w:type="spellStart"/>
      <w:r w:rsidR="001835D3">
        <w:t>Digitel</w:t>
      </w:r>
      <w:proofErr w:type="spellEnd"/>
      <w:r w:rsidR="001430C2">
        <w:t xml:space="preserve"> Telecom Italia Mobile</w:t>
      </w:r>
      <w:r w:rsidR="001835D3">
        <w:t xml:space="preserve"> (Telecommunications)</w:t>
      </w:r>
      <w:r w:rsidR="00AA0362">
        <w:t>, data migrated and applied database patches.</w:t>
      </w:r>
    </w:p>
    <w:p w:rsidR="001835D3" w:rsidRDefault="00A04242" w:rsidP="00E04BD9">
      <w:pPr>
        <w:pStyle w:val="ListParagraph"/>
        <w:numPr>
          <w:ilvl w:val="0"/>
          <w:numId w:val="13"/>
        </w:numPr>
        <w:spacing w:after="0" w:line="240" w:lineRule="auto"/>
        <w:jc w:val="both"/>
      </w:pPr>
      <w:r>
        <w:t>Tuned</w:t>
      </w:r>
      <w:r w:rsidR="001835D3">
        <w:t xml:space="preserve"> and detect</w:t>
      </w:r>
      <w:r>
        <w:t>ed</w:t>
      </w:r>
      <w:r w:rsidR="001835D3">
        <w:t xml:space="preserve"> bottleneck, capacity </w:t>
      </w:r>
      <w:r w:rsidR="001835D3" w:rsidRPr="0070463C">
        <w:rPr>
          <w:noProof/>
        </w:rPr>
        <w:t>planning</w:t>
      </w:r>
      <w:r w:rsidR="001835D3">
        <w:t xml:space="preserve"> and database design.</w:t>
      </w:r>
    </w:p>
    <w:p w:rsidR="001835D3" w:rsidRDefault="001835D3" w:rsidP="002123D8">
      <w:pPr>
        <w:pStyle w:val="ListParagraph"/>
        <w:numPr>
          <w:ilvl w:val="0"/>
          <w:numId w:val="13"/>
        </w:numPr>
        <w:spacing w:before="240" w:after="0" w:line="240" w:lineRule="auto"/>
        <w:jc w:val="both"/>
      </w:pPr>
      <w:r>
        <w:t>Provide</w:t>
      </w:r>
      <w:r w:rsidR="00A04242">
        <w:t>d</w:t>
      </w:r>
      <w:r>
        <w:t xml:space="preserve"> practical and sustainable process improvement solutions and services, process Automation.</w:t>
      </w:r>
    </w:p>
    <w:p w:rsidR="001835D3" w:rsidRPr="00280FFB" w:rsidRDefault="00880CB6" w:rsidP="002123D8">
      <w:pPr>
        <w:spacing w:before="240" w:after="0" w:line="240" w:lineRule="auto"/>
        <w:jc w:val="both"/>
      </w:pPr>
      <w:r w:rsidRPr="00280FFB">
        <w:rPr>
          <w:b/>
        </w:rPr>
        <w:t xml:space="preserve">Database </w:t>
      </w:r>
      <w:proofErr w:type="spellStart"/>
      <w:r w:rsidRPr="00280FFB">
        <w:rPr>
          <w:b/>
        </w:rPr>
        <w:t>Admn</w:t>
      </w:r>
      <w:proofErr w:type="spellEnd"/>
      <w:r w:rsidRPr="00280FFB">
        <w:rPr>
          <w:b/>
        </w:rPr>
        <w:t xml:space="preserve"> &amp; Engineer Sup</w:t>
      </w:r>
      <w:r w:rsidR="00934501">
        <w:t xml:space="preserve">, </w:t>
      </w:r>
      <w:r w:rsidR="00DE04C4">
        <w:t>Schlumberger Oilfield</w:t>
      </w:r>
      <w:r w:rsidR="00934501">
        <w:t xml:space="preserve"> at </w:t>
      </w:r>
      <w:proofErr w:type="spellStart"/>
      <w:r w:rsidR="00934501">
        <w:t>Petrozuata</w:t>
      </w:r>
      <w:proofErr w:type="spellEnd"/>
      <w:r w:rsidRPr="00280FFB">
        <w:t xml:space="preserve">, Venezuela </w:t>
      </w:r>
      <w:r w:rsidR="00DE04C4">
        <w:tab/>
      </w:r>
      <w:r w:rsidRPr="00280FFB">
        <w:t>09/200</w:t>
      </w:r>
      <w:r w:rsidR="00AB190A">
        <w:t>0</w:t>
      </w:r>
      <w:r w:rsidRPr="00280FFB">
        <w:t>-</w:t>
      </w:r>
      <w:r w:rsidR="00E37972" w:rsidRPr="00280FFB">
        <w:t>06/200</w:t>
      </w:r>
      <w:r w:rsidR="00AB190A">
        <w:t>3</w:t>
      </w:r>
    </w:p>
    <w:p w:rsidR="00880CB6" w:rsidRPr="00280FFB" w:rsidRDefault="00880CB6" w:rsidP="00280FFB">
      <w:pPr>
        <w:spacing w:after="0" w:line="240" w:lineRule="auto"/>
        <w:jc w:val="both"/>
      </w:pPr>
    </w:p>
    <w:p w:rsidR="00672CB8" w:rsidRDefault="00DE04C4" w:rsidP="00672CB8">
      <w:pPr>
        <w:pStyle w:val="ListParagraph"/>
        <w:numPr>
          <w:ilvl w:val="0"/>
          <w:numId w:val="13"/>
        </w:numPr>
        <w:spacing w:after="0" w:line="240" w:lineRule="auto"/>
        <w:jc w:val="both"/>
      </w:pPr>
      <w:r>
        <w:t>Administered</w:t>
      </w:r>
      <w:r w:rsidR="001835D3" w:rsidRPr="00280FFB">
        <w:t xml:space="preserve"> functions in Oracle Databases 7.3, 8i, 9i </w:t>
      </w:r>
      <w:r w:rsidR="00AA0362">
        <w:t>and maintained</w:t>
      </w:r>
      <w:r w:rsidR="00AA0362" w:rsidRPr="00280FFB">
        <w:t xml:space="preserve"> related processes petroleum refining and shipping applications.</w:t>
      </w:r>
    </w:p>
    <w:p w:rsidR="00672CB8" w:rsidRDefault="00672CB8" w:rsidP="00672CB8">
      <w:pPr>
        <w:pStyle w:val="ListParagraph"/>
        <w:numPr>
          <w:ilvl w:val="0"/>
          <w:numId w:val="13"/>
        </w:numPr>
        <w:spacing w:after="0" w:line="240" w:lineRule="auto"/>
        <w:jc w:val="both"/>
      </w:pPr>
      <w:r>
        <w:t xml:space="preserve">Administering the SQL Server database for telephone control system, provide support, patching, backup </w:t>
      </w:r>
      <w:r w:rsidR="00E012DF">
        <w:t>and, monitoring</w:t>
      </w:r>
      <w:r>
        <w:t xml:space="preserve"> database in order to assurance the service continuity. </w:t>
      </w:r>
    </w:p>
    <w:p w:rsidR="001835D3" w:rsidRPr="00280FFB" w:rsidRDefault="001835D3" w:rsidP="00672CB8">
      <w:pPr>
        <w:pStyle w:val="ListParagraph"/>
        <w:numPr>
          <w:ilvl w:val="0"/>
          <w:numId w:val="13"/>
        </w:numPr>
        <w:spacing w:after="0" w:line="240" w:lineRule="auto"/>
        <w:jc w:val="both"/>
      </w:pPr>
      <w:r w:rsidRPr="00280FFB">
        <w:t>Maintain</w:t>
      </w:r>
      <w:r w:rsidR="00DE04C4">
        <w:t>ed</w:t>
      </w:r>
      <w:r w:rsidRPr="00280FFB">
        <w:t xml:space="preserve"> business relationships with providers of services and supplies, project tracking and bug reports.</w:t>
      </w:r>
    </w:p>
    <w:p w:rsidR="001835D3" w:rsidRPr="00280FFB" w:rsidRDefault="001835D3" w:rsidP="00AA0362">
      <w:pPr>
        <w:pStyle w:val="ListParagraph"/>
        <w:numPr>
          <w:ilvl w:val="0"/>
          <w:numId w:val="13"/>
        </w:numPr>
        <w:spacing w:after="0" w:line="240" w:lineRule="auto"/>
        <w:jc w:val="both"/>
      </w:pPr>
      <w:r w:rsidRPr="00280FFB">
        <w:t>Implement</w:t>
      </w:r>
      <w:r w:rsidR="00DE04C4">
        <w:t>ed</w:t>
      </w:r>
      <w:r w:rsidRPr="00280FFB">
        <w:t xml:space="preserve"> the best practices and management of databases.</w:t>
      </w:r>
    </w:p>
    <w:p w:rsidR="00880CB6" w:rsidRPr="00280FFB" w:rsidRDefault="00880CB6" w:rsidP="00280FFB">
      <w:pPr>
        <w:pStyle w:val="ListParagraph"/>
        <w:spacing w:after="0" w:line="240" w:lineRule="auto"/>
        <w:jc w:val="both"/>
      </w:pPr>
    </w:p>
    <w:p w:rsidR="001835D3" w:rsidRPr="00280FFB" w:rsidRDefault="001835D3" w:rsidP="00280FFB">
      <w:pPr>
        <w:jc w:val="both"/>
        <w:rPr>
          <w:lang w:val="es-US"/>
        </w:rPr>
      </w:pPr>
      <w:proofErr w:type="spellStart"/>
      <w:r w:rsidRPr="00280FFB">
        <w:rPr>
          <w:b/>
          <w:lang w:val="es-US"/>
        </w:rPr>
        <w:t>Systems</w:t>
      </w:r>
      <w:proofErr w:type="spellEnd"/>
      <w:r w:rsidRPr="00280FFB">
        <w:rPr>
          <w:b/>
          <w:lang w:val="es-US"/>
        </w:rPr>
        <w:t xml:space="preserve"> </w:t>
      </w:r>
      <w:proofErr w:type="spellStart"/>
      <w:r w:rsidRPr="00280FFB">
        <w:rPr>
          <w:b/>
          <w:lang w:val="es-US"/>
        </w:rPr>
        <w:t>Consultant</w:t>
      </w:r>
      <w:proofErr w:type="spellEnd"/>
      <w:r w:rsidRPr="00280FFB">
        <w:rPr>
          <w:b/>
          <w:lang w:val="es-US"/>
        </w:rPr>
        <w:t xml:space="preserve"> – DBA</w:t>
      </w:r>
      <w:r w:rsidRPr="00280FFB">
        <w:rPr>
          <w:lang w:val="es-US"/>
        </w:rPr>
        <w:t xml:space="preserve">, </w:t>
      </w:r>
      <w:r w:rsidR="00280FFB" w:rsidRPr="00280FFB">
        <w:rPr>
          <w:lang w:val="es-US"/>
        </w:rPr>
        <w:t xml:space="preserve">PDVSA </w:t>
      </w:r>
      <w:proofErr w:type="spellStart"/>
      <w:r w:rsidRPr="00280FFB">
        <w:rPr>
          <w:lang w:val="es-US"/>
        </w:rPr>
        <w:t>Contractor</w:t>
      </w:r>
      <w:proofErr w:type="spellEnd"/>
      <w:r w:rsidR="009D0D69" w:rsidRPr="00280FFB">
        <w:rPr>
          <w:lang w:val="es-US"/>
        </w:rPr>
        <w:t>, Caracas, Venezuela</w:t>
      </w:r>
      <w:r w:rsidR="002168E4" w:rsidRPr="00280FFB">
        <w:rPr>
          <w:lang w:val="es-US"/>
        </w:rPr>
        <w:t xml:space="preserve"> </w:t>
      </w:r>
      <w:r w:rsidR="00AD0146">
        <w:rPr>
          <w:lang w:val="es-US"/>
        </w:rPr>
        <w:tab/>
      </w:r>
      <w:r w:rsidR="00AD0146">
        <w:rPr>
          <w:lang w:val="es-US"/>
        </w:rPr>
        <w:tab/>
      </w:r>
      <w:r w:rsidR="00AD0146">
        <w:rPr>
          <w:lang w:val="es-US"/>
        </w:rPr>
        <w:tab/>
      </w:r>
      <w:r w:rsidR="00AD0146">
        <w:rPr>
          <w:lang w:val="es-US"/>
        </w:rPr>
        <w:tab/>
        <w:t>07</w:t>
      </w:r>
      <w:r w:rsidR="00280FFB" w:rsidRPr="00280FFB">
        <w:rPr>
          <w:lang w:val="es-US"/>
        </w:rPr>
        <w:t>/1995-08/2000</w:t>
      </w:r>
    </w:p>
    <w:p w:rsidR="001835D3" w:rsidRPr="00280FFB" w:rsidRDefault="001835D3" w:rsidP="00280FFB">
      <w:pPr>
        <w:pStyle w:val="ListParagraph"/>
        <w:numPr>
          <w:ilvl w:val="0"/>
          <w:numId w:val="14"/>
        </w:numPr>
        <w:spacing w:after="0" w:line="240" w:lineRule="auto"/>
        <w:jc w:val="both"/>
      </w:pPr>
      <w:r w:rsidRPr="00280FFB">
        <w:t>Administrative func</w:t>
      </w:r>
      <w:r w:rsidR="007127EF">
        <w:t>tions in Oracle Databases 7.3</w:t>
      </w:r>
      <w:r w:rsidRPr="00280FFB">
        <w:t xml:space="preserve">, 8i, 9i </w:t>
      </w:r>
    </w:p>
    <w:p w:rsidR="001835D3" w:rsidRPr="00280FFB" w:rsidRDefault="001835D3" w:rsidP="00280FFB">
      <w:pPr>
        <w:pStyle w:val="ListParagraph"/>
        <w:numPr>
          <w:ilvl w:val="0"/>
          <w:numId w:val="14"/>
        </w:numPr>
        <w:spacing w:after="0" w:line="240" w:lineRule="auto"/>
        <w:jc w:val="both"/>
      </w:pPr>
      <w:r w:rsidRPr="00280FFB">
        <w:t>Support</w:t>
      </w:r>
      <w:r w:rsidR="00AD0146">
        <w:t>ed</w:t>
      </w:r>
      <w:r w:rsidRPr="00280FFB">
        <w:t xml:space="preserve"> and maintenance related processes petroleum refining and shipping applications.</w:t>
      </w:r>
    </w:p>
    <w:p w:rsidR="001835D3" w:rsidRPr="00280FFB" w:rsidRDefault="001835D3" w:rsidP="00280FFB">
      <w:pPr>
        <w:pStyle w:val="ListParagraph"/>
        <w:numPr>
          <w:ilvl w:val="0"/>
          <w:numId w:val="14"/>
        </w:numPr>
        <w:spacing w:after="0" w:line="240" w:lineRule="auto"/>
        <w:jc w:val="both"/>
      </w:pPr>
      <w:r w:rsidRPr="00280FFB">
        <w:t>Design</w:t>
      </w:r>
      <w:r w:rsidR="00AD0146">
        <w:t>ed and built</w:t>
      </w:r>
      <w:r w:rsidRPr="00280FFB">
        <w:t xml:space="preserve"> reports (</w:t>
      </w:r>
      <w:proofErr w:type="spellStart"/>
      <w:r w:rsidRPr="00280FFB">
        <w:t>sqlplus</w:t>
      </w:r>
      <w:proofErr w:type="spellEnd"/>
      <w:r w:rsidRPr="00280FFB">
        <w:t xml:space="preserve">) production and hydrocarbon reserves. </w:t>
      </w:r>
    </w:p>
    <w:p w:rsidR="001835D3" w:rsidRPr="00280FFB" w:rsidRDefault="001835D3" w:rsidP="00280FFB">
      <w:pPr>
        <w:pStyle w:val="ListParagraph"/>
        <w:numPr>
          <w:ilvl w:val="0"/>
          <w:numId w:val="14"/>
        </w:numPr>
        <w:spacing w:after="0" w:line="240" w:lineRule="auto"/>
        <w:jc w:val="both"/>
      </w:pPr>
      <w:r w:rsidRPr="00280FFB">
        <w:t>Design</w:t>
      </w:r>
      <w:r w:rsidR="00AD0146">
        <w:t>ed and constructed</w:t>
      </w:r>
      <w:r w:rsidRPr="00280FFB">
        <w:t xml:space="preserve"> of informational data bases for reporting oil and gas production.</w:t>
      </w:r>
    </w:p>
    <w:p w:rsidR="00280FFB" w:rsidRPr="00AD6A38" w:rsidRDefault="00280FFB" w:rsidP="00AD6A38">
      <w:pPr>
        <w:pStyle w:val="ListParagraph"/>
        <w:tabs>
          <w:tab w:val="left" w:pos="3990"/>
        </w:tabs>
        <w:spacing w:after="0" w:line="240" w:lineRule="auto"/>
      </w:pPr>
    </w:p>
    <w:p w:rsidR="00501E31" w:rsidRDefault="001835D3" w:rsidP="00501E31">
      <w:pPr>
        <w:spacing w:after="0" w:line="240" w:lineRule="auto"/>
        <w:jc w:val="center"/>
        <w:rPr>
          <w:b/>
          <w:sz w:val="24"/>
          <w:szCs w:val="24"/>
        </w:rPr>
      </w:pPr>
      <w:r w:rsidRPr="00837473">
        <w:rPr>
          <w:b/>
          <w:sz w:val="24"/>
          <w:szCs w:val="24"/>
        </w:rPr>
        <w:t>Education</w:t>
      </w:r>
    </w:p>
    <w:p w:rsidR="00837473" w:rsidRPr="00837473" w:rsidRDefault="00837473" w:rsidP="00501E31">
      <w:pPr>
        <w:spacing w:after="0" w:line="240" w:lineRule="auto"/>
        <w:jc w:val="center"/>
        <w:rPr>
          <w:b/>
          <w:sz w:val="24"/>
          <w:szCs w:val="24"/>
        </w:rPr>
      </w:pPr>
    </w:p>
    <w:p w:rsidR="001835D3" w:rsidRPr="009A0FEF" w:rsidRDefault="00EE4BF1" w:rsidP="00501E31">
      <w:pPr>
        <w:spacing w:after="0" w:line="240" w:lineRule="auto"/>
      </w:pPr>
      <w:r w:rsidRPr="009A0FEF">
        <w:rPr>
          <w:b/>
        </w:rPr>
        <w:t>BSc</w:t>
      </w:r>
      <w:r w:rsidR="001835D3" w:rsidRPr="009A0FEF">
        <w:rPr>
          <w:b/>
        </w:rPr>
        <w:t xml:space="preserve"> </w:t>
      </w:r>
      <w:r w:rsidR="009D0D69" w:rsidRPr="009A0FEF">
        <w:rPr>
          <w:b/>
        </w:rPr>
        <w:t>Degree</w:t>
      </w:r>
      <w:r w:rsidRPr="009A0FEF">
        <w:rPr>
          <w:b/>
        </w:rPr>
        <w:t xml:space="preserve"> (Summa Cum Laude – 3.95)</w:t>
      </w:r>
      <w:r w:rsidRPr="009A0FEF">
        <w:t xml:space="preserve">, </w:t>
      </w:r>
      <w:r w:rsidR="009D0D69" w:rsidRPr="009A0FEF">
        <w:rPr>
          <w:b/>
          <w:i/>
        </w:rPr>
        <w:t>Management Information Systems</w:t>
      </w:r>
      <w:r w:rsidR="009D0D69" w:rsidRPr="009A0FEF">
        <w:t xml:space="preserve">, </w:t>
      </w:r>
      <w:r w:rsidR="001835D3" w:rsidRPr="009A0FEF">
        <w:t>Atlantis University,</w:t>
      </w:r>
      <w:r w:rsidR="009D0D69" w:rsidRPr="009A0FEF">
        <w:t xml:space="preserve"> Miami, FL </w:t>
      </w:r>
      <w:r w:rsidR="00837473" w:rsidRPr="009A0FEF">
        <w:tab/>
        <w:t>2015</w:t>
      </w:r>
    </w:p>
    <w:p w:rsidR="00B23A77" w:rsidRPr="009A0FEF" w:rsidRDefault="00EE4BF1" w:rsidP="00501E31">
      <w:pPr>
        <w:spacing w:after="0" w:line="240" w:lineRule="auto"/>
      </w:pPr>
      <w:r w:rsidRPr="009A0FEF">
        <w:rPr>
          <w:b/>
        </w:rPr>
        <w:t xml:space="preserve">AS Degree, </w:t>
      </w:r>
      <w:r w:rsidR="00837473" w:rsidRPr="009A0FEF">
        <w:rPr>
          <w:b/>
          <w:i/>
        </w:rPr>
        <w:t>Computer Information Tech</w:t>
      </w:r>
      <w:r w:rsidR="00B20F10" w:rsidRPr="009A0FEF">
        <w:rPr>
          <w:b/>
          <w:i/>
        </w:rPr>
        <w:t>nology</w:t>
      </w:r>
      <w:r w:rsidR="00837473" w:rsidRPr="009A0FEF">
        <w:t xml:space="preserve">, </w:t>
      </w:r>
      <w:r w:rsidR="001835D3" w:rsidRPr="009A0FEF">
        <w:t xml:space="preserve">Isaac Newton”, Los </w:t>
      </w:r>
      <w:proofErr w:type="spellStart"/>
      <w:r w:rsidR="001835D3" w:rsidRPr="009A0FEF">
        <w:t>Teques</w:t>
      </w:r>
      <w:proofErr w:type="spellEnd"/>
      <w:r w:rsidR="001835D3" w:rsidRPr="009A0FEF">
        <w:t>,</w:t>
      </w:r>
      <w:r w:rsidR="00837473" w:rsidRPr="009A0FEF">
        <w:t xml:space="preserve"> Venezuela</w:t>
      </w:r>
      <w:r w:rsidR="001835D3" w:rsidRPr="009A0FEF">
        <w:tab/>
      </w:r>
      <w:r w:rsidR="00B20F10" w:rsidRPr="009A0FEF">
        <w:tab/>
      </w:r>
      <w:r w:rsidRPr="009A0FEF">
        <w:tab/>
      </w:r>
      <w:r w:rsidRPr="009A0FEF">
        <w:tab/>
      </w:r>
      <w:r w:rsidR="001835D3" w:rsidRPr="009A0FEF">
        <w:t>1993</w:t>
      </w:r>
    </w:p>
    <w:sectPr w:rsidR="00B23A77" w:rsidRPr="009A0FEF" w:rsidSect="00EE4BF1">
      <w:pgSz w:w="12240" w:h="15840"/>
      <w:pgMar w:top="576" w:right="720" w:bottom="576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5C01FC"/>
    <w:multiLevelType w:val="hybridMultilevel"/>
    <w:tmpl w:val="BD2CF756"/>
    <w:lvl w:ilvl="0" w:tplc="7084D088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053FBC"/>
    <w:multiLevelType w:val="hybridMultilevel"/>
    <w:tmpl w:val="B05C2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526BA"/>
    <w:multiLevelType w:val="hybridMultilevel"/>
    <w:tmpl w:val="BEEA887A"/>
    <w:lvl w:ilvl="0" w:tplc="7084D088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2E1A72"/>
    <w:multiLevelType w:val="hybridMultilevel"/>
    <w:tmpl w:val="8AC2C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110DF5"/>
    <w:multiLevelType w:val="hybridMultilevel"/>
    <w:tmpl w:val="BDA61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5F1E93"/>
    <w:multiLevelType w:val="hybridMultilevel"/>
    <w:tmpl w:val="83D05C02"/>
    <w:lvl w:ilvl="0" w:tplc="4940740C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BD49ED"/>
    <w:multiLevelType w:val="hybridMultilevel"/>
    <w:tmpl w:val="A4B65DA6"/>
    <w:lvl w:ilvl="0" w:tplc="7084D088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EC714B"/>
    <w:multiLevelType w:val="multilevel"/>
    <w:tmpl w:val="4642E8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3D45FE"/>
    <w:multiLevelType w:val="multilevel"/>
    <w:tmpl w:val="D89427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7182989"/>
    <w:multiLevelType w:val="hybridMultilevel"/>
    <w:tmpl w:val="CC1A9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A668BB"/>
    <w:multiLevelType w:val="hybridMultilevel"/>
    <w:tmpl w:val="4DBCA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8268D3"/>
    <w:multiLevelType w:val="hybridMultilevel"/>
    <w:tmpl w:val="585E9D48"/>
    <w:lvl w:ilvl="0" w:tplc="724ADA78">
      <w:numFmt w:val="bullet"/>
      <w:lvlText w:val="•"/>
      <w:lvlJc w:val="left"/>
      <w:pPr>
        <w:ind w:left="72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2" w15:restartNumberingAfterBreak="0">
    <w:nsid w:val="496E4496"/>
    <w:multiLevelType w:val="hybridMultilevel"/>
    <w:tmpl w:val="0568C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0B776B"/>
    <w:multiLevelType w:val="multilevel"/>
    <w:tmpl w:val="4DBCAD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164DC7"/>
    <w:multiLevelType w:val="hybridMultilevel"/>
    <w:tmpl w:val="9FB2031E"/>
    <w:lvl w:ilvl="0" w:tplc="7084D088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6C7528"/>
    <w:multiLevelType w:val="hybridMultilevel"/>
    <w:tmpl w:val="D876D55C"/>
    <w:lvl w:ilvl="0" w:tplc="7084D088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1C5C34"/>
    <w:multiLevelType w:val="hybridMultilevel"/>
    <w:tmpl w:val="FB48A17A"/>
    <w:lvl w:ilvl="0" w:tplc="724ADA78">
      <w:numFmt w:val="bullet"/>
      <w:lvlText w:val="•"/>
      <w:lvlJc w:val="left"/>
      <w:pPr>
        <w:ind w:left="72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7" w15:restartNumberingAfterBreak="0">
    <w:nsid w:val="768E6837"/>
    <w:multiLevelType w:val="hybridMultilevel"/>
    <w:tmpl w:val="8D9E8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2"/>
  </w:num>
  <w:num w:numId="3">
    <w:abstractNumId w:val="3"/>
  </w:num>
  <w:num w:numId="4">
    <w:abstractNumId w:val="10"/>
  </w:num>
  <w:num w:numId="5">
    <w:abstractNumId w:val="5"/>
  </w:num>
  <w:num w:numId="6">
    <w:abstractNumId w:val="8"/>
  </w:num>
  <w:num w:numId="7">
    <w:abstractNumId w:val="7"/>
  </w:num>
  <w:num w:numId="8">
    <w:abstractNumId w:val="13"/>
  </w:num>
  <w:num w:numId="9">
    <w:abstractNumId w:val="4"/>
  </w:num>
  <w:num w:numId="10">
    <w:abstractNumId w:val="14"/>
  </w:num>
  <w:num w:numId="11">
    <w:abstractNumId w:val="0"/>
  </w:num>
  <w:num w:numId="12">
    <w:abstractNumId w:val="15"/>
  </w:num>
  <w:num w:numId="13">
    <w:abstractNumId w:val="2"/>
  </w:num>
  <w:num w:numId="14">
    <w:abstractNumId w:val="6"/>
  </w:num>
  <w:num w:numId="15">
    <w:abstractNumId w:val="9"/>
  </w:num>
  <w:num w:numId="16">
    <w:abstractNumId w:val="11"/>
  </w:num>
  <w:num w:numId="17">
    <w:abstractNumId w:val="16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zMLAwMTQ3MjAzNTVS0lEKTi0uzszPAykwNq4FAJFOP88tAAAA"/>
  </w:docVars>
  <w:rsids>
    <w:rsidRoot w:val="001835D3"/>
    <w:rsid w:val="000246D2"/>
    <w:rsid w:val="0003241B"/>
    <w:rsid w:val="0004030F"/>
    <w:rsid w:val="0005045C"/>
    <w:rsid w:val="00065360"/>
    <w:rsid w:val="00073289"/>
    <w:rsid w:val="000A1F8A"/>
    <w:rsid w:val="000D1BE0"/>
    <w:rsid w:val="000D517E"/>
    <w:rsid w:val="000F0D2D"/>
    <w:rsid w:val="001430C2"/>
    <w:rsid w:val="00143559"/>
    <w:rsid w:val="00152ABC"/>
    <w:rsid w:val="00165165"/>
    <w:rsid w:val="00166DC2"/>
    <w:rsid w:val="0018042C"/>
    <w:rsid w:val="001835D3"/>
    <w:rsid w:val="00195AC5"/>
    <w:rsid w:val="001E6582"/>
    <w:rsid w:val="00205689"/>
    <w:rsid w:val="002123D8"/>
    <w:rsid w:val="002168E4"/>
    <w:rsid w:val="00233AD6"/>
    <w:rsid w:val="00245955"/>
    <w:rsid w:val="002730EF"/>
    <w:rsid w:val="00280FFB"/>
    <w:rsid w:val="002A5936"/>
    <w:rsid w:val="002B362D"/>
    <w:rsid w:val="00316B80"/>
    <w:rsid w:val="0037551A"/>
    <w:rsid w:val="00394099"/>
    <w:rsid w:val="003A15A3"/>
    <w:rsid w:val="003D1B9D"/>
    <w:rsid w:val="003D42C6"/>
    <w:rsid w:val="003D595C"/>
    <w:rsid w:val="00422396"/>
    <w:rsid w:val="00426440"/>
    <w:rsid w:val="00444E6E"/>
    <w:rsid w:val="004B77E4"/>
    <w:rsid w:val="004C261E"/>
    <w:rsid w:val="004D45A1"/>
    <w:rsid w:val="00501E31"/>
    <w:rsid w:val="00504C7B"/>
    <w:rsid w:val="00516AF6"/>
    <w:rsid w:val="00521C7E"/>
    <w:rsid w:val="00535451"/>
    <w:rsid w:val="005862D5"/>
    <w:rsid w:val="005946CA"/>
    <w:rsid w:val="005C6D9A"/>
    <w:rsid w:val="006022CD"/>
    <w:rsid w:val="00624921"/>
    <w:rsid w:val="0062750E"/>
    <w:rsid w:val="00644F77"/>
    <w:rsid w:val="00664A01"/>
    <w:rsid w:val="00672CB8"/>
    <w:rsid w:val="006B3F73"/>
    <w:rsid w:val="006B69CF"/>
    <w:rsid w:val="006D56F0"/>
    <w:rsid w:val="0070463C"/>
    <w:rsid w:val="007127EF"/>
    <w:rsid w:val="00715B9E"/>
    <w:rsid w:val="00734C0F"/>
    <w:rsid w:val="0074769D"/>
    <w:rsid w:val="0075794D"/>
    <w:rsid w:val="0078493E"/>
    <w:rsid w:val="00790804"/>
    <w:rsid w:val="00793B64"/>
    <w:rsid w:val="007C2485"/>
    <w:rsid w:val="00817D81"/>
    <w:rsid w:val="00837473"/>
    <w:rsid w:val="00846765"/>
    <w:rsid w:val="00871D64"/>
    <w:rsid w:val="00880CB6"/>
    <w:rsid w:val="00880DEC"/>
    <w:rsid w:val="00885644"/>
    <w:rsid w:val="008A2173"/>
    <w:rsid w:val="008B0C7C"/>
    <w:rsid w:val="008B0CB6"/>
    <w:rsid w:val="008C41C1"/>
    <w:rsid w:val="008F19E0"/>
    <w:rsid w:val="00934501"/>
    <w:rsid w:val="00935288"/>
    <w:rsid w:val="00950C3F"/>
    <w:rsid w:val="009A0FEF"/>
    <w:rsid w:val="009A6C3F"/>
    <w:rsid w:val="009B1532"/>
    <w:rsid w:val="009D0D69"/>
    <w:rsid w:val="009E6920"/>
    <w:rsid w:val="00A04242"/>
    <w:rsid w:val="00A1144C"/>
    <w:rsid w:val="00A44162"/>
    <w:rsid w:val="00A96806"/>
    <w:rsid w:val="00AA0362"/>
    <w:rsid w:val="00AA7AF0"/>
    <w:rsid w:val="00AB190A"/>
    <w:rsid w:val="00AB7A43"/>
    <w:rsid w:val="00AD0146"/>
    <w:rsid w:val="00AD5295"/>
    <w:rsid w:val="00AD6A38"/>
    <w:rsid w:val="00B0411E"/>
    <w:rsid w:val="00B20F10"/>
    <w:rsid w:val="00B44312"/>
    <w:rsid w:val="00B46A50"/>
    <w:rsid w:val="00B900A7"/>
    <w:rsid w:val="00B96156"/>
    <w:rsid w:val="00BA6C68"/>
    <w:rsid w:val="00BC7476"/>
    <w:rsid w:val="00BC76FF"/>
    <w:rsid w:val="00BD276E"/>
    <w:rsid w:val="00BD7C7C"/>
    <w:rsid w:val="00BF3F20"/>
    <w:rsid w:val="00C371CB"/>
    <w:rsid w:val="00D17660"/>
    <w:rsid w:val="00D40B5F"/>
    <w:rsid w:val="00D52A14"/>
    <w:rsid w:val="00D60802"/>
    <w:rsid w:val="00D749F2"/>
    <w:rsid w:val="00D76944"/>
    <w:rsid w:val="00D776EE"/>
    <w:rsid w:val="00D81B56"/>
    <w:rsid w:val="00D844D2"/>
    <w:rsid w:val="00DC34F3"/>
    <w:rsid w:val="00DD6780"/>
    <w:rsid w:val="00DE04C4"/>
    <w:rsid w:val="00DF7232"/>
    <w:rsid w:val="00E012DF"/>
    <w:rsid w:val="00E04BD9"/>
    <w:rsid w:val="00E066D2"/>
    <w:rsid w:val="00E178FD"/>
    <w:rsid w:val="00E37972"/>
    <w:rsid w:val="00E93955"/>
    <w:rsid w:val="00EE1F66"/>
    <w:rsid w:val="00EE4BF1"/>
    <w:rsid w:val="00EE6236"/>
    <w:rsid w:val="00F53CE1"/>
    <w:rsid w:val="00F54F86"/>
    <w:rsid w:val="00F65044"/>
    <w:rsid w:val="00F75162"/>
    <w:rsid w:val="00F77E4C"/>
    <w:rsid w:val="00F91549"/>
    <w:rsid w:val="00FA74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D2C3C"/>
  <w15:chartTrackingRefBased/>
  <w15:docId w15:val="{752489E9-1ABF-46F5-A169-C4D764C62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835D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835D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B7A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7A4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089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2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leunamt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C20280-2761-42CD-8DBD-DAEDCAF482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14</TotalTime>
  <Pages>3</Pages>
  <Words>1353</Words>
  <Characters>7716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nold Maloney</dc:creator>
  <cp:keywords/>
  <dc:description/>
  <cp:lastModifiedBy>Leunam J. Tayupe R</cp:lastModifiedBy>
  <cp:revision>120</cp:revision>
  <cp:lastPrinted>2016-12-08T12:28:00Z</cp:lastPrinted>
  <dcterms:created xsi:type="dcterms:W3CDTF">2016-07-15T16:00:00Z</dcterms:created>
  <dcterms:modified xsi:type="dcterms:W3CDTF">2017-09-17T21:16:00Z</dcterms:modified>
</cp:coreProperties>
</file>